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7FFFCE" w14:textId="77777777" w:rsidR="00CD5234" w:rsidRPr="00937521" w:rsidRDefault="00744A6B" w:rsidP="009C4969">
      <w:pPr>
        <w:rPr>
          <w:rFonts w:ascii="Arial Unicode MS" w:eastAsia="Arial Unicode MS" w:hAnsi="Arial Unicode MS" w:cs="Arial Unicode MS"/>
        </w:rPr>
      </w:pPr>
      <w:r w:rsidRPr="0093752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1312" behindDoc="0" locked="0" layoutInCell="1" allowOverlap="1" wp14:anchorId="6CD1246C" wp14:editId="18A21A7A">
            <wp:simplePos x="0" y="0"/>
            <wp:positionH relativeFrom="page">
              <wp:align>left</wp:align>
            </wp:positionH>
            <wp:positionV relativeFrom="paragraph">
              <wp:posOffset>-1097280</wp:posOffset>
            </wp:positionV>
            <wp:extent cx="7533200" cy="506790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3200" cy="50679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1D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D21D55D" wp14:editId="16035D34">
                <wp:simplePos x="0" y="0"/>
                <wp:positionH relativeFrom="column">
                  <wp:posOffset>-1280160</wp:posOffset>
                </wp:positionH>
                <wp:positionV relativeFrom="paragraph">
                  <wp:posOffset>-4709160</wp:posOffset>
                </wp:positionV>
                <wp:extent cx="7749540" cy="14371320"/>
                <wp:effectExtent l="0" t="0" r="22860" b="11430"/>
                <wp:wrapNone/>
                <wp:docPr id="2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143713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1D3F42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7510AF6C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1C26CA62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172EC6BB" w14:textId="045F2DFE" w:rsidR="00921F74" w:rsidRDefault="00232523" w:rsidP="005F6C1A">
                            <w:pPr>
                              <w:jc w:val="center"/>
                            </w:pPr>
                            <w:r w:rsidRPr="00232523">
                              <w:rPr>
                                <w:noProof/>
                              </w:rPr>
                              <w:drawing>
                                <wp:inline distT="0" distB="0" distL="0" distR="0" wp14:anchorId="45099BC5" wp14:editId="12092864">
                                  <wp:extent cx="5943600" cy="304800"/>
                                  <wp:effectExtent l="0" t="0" r="0" b="0"/>
                                  <wp:docPr id="780870460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3048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21D55D" id="Rectangle 130" o:spid="_x0000_s1026" style="position:absolute;margin-left:-100.8pt;margin-top:-370.8pt;width:610.2pt;height:1131.6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" fillcolor="#0085ca [3205]" strokecolor="#00132a [1604]" strokeweight="1pt">
                <v:textbox>
                  <w:txbxContent>
                    <w:p w14:paraId="581D3F42" w14:textId="77777777" w:rsidR="00921F74" w:rsidRDefault="00921F74" w:rsidP="005F6C1A">
                      <w:pPr>
                        <w:jc w:val="center"/>
                      </w:pPr>
                    </w:p>
                    <w:p w14:paraId="7510AF6C" w14:textId="77777777" w:rsidR="00921F74" w:rsidRDefault="00921F74" w:rsidP="005F6C1A">
                      <w:pPr>
                        <w:jc w:val="center"/>
                      </w:pPr>
                    </w:p>
                    <w:p w14:paraId="1C26CA62" w14:textId="77777777" w:rsidR="00921F74" w:rsidRDefault="00921F74" w:rsidP="005F6C1A">
                      <w:pPr>
                        <w:jc w:val="center"/>
                      </w:pPr>
                    </w:p>
                    <w:p w14:paraId="172EC6BB" w14:textId="045F2DFE" w:rsidR="00921F74" w:rsidRDefault="00232523" w:rsidP="005F6C1A">
                      <w:pPr>
                        <w:jc w:val="center"/>
                      </w:pPr>
                      <w:r w:rsidRPr="00232523">
                        <w:rPr>
                          <w:noProof/>
                        </w:rPr>
                        <w:drawing>
                          <wp:inline distT="0" distB="0" distL="0" distR="0" wp14:anchorId="45099BC5" wp14:editId="12092864">
                            <wp:extent cx="5943600" cy="304800"/>
                            <wp:effectExtent l="0" t="0" r="0" b="0"/>
                            <wp:docPr id="780870460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3048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</w:p>
    <w:p w14:paraId="58855741" w14:textId="77777777" w:rsidR="00CD5234" w:rsidRPr="00937521" w:rsidRDefault="00CD5234" w:rsidP="009C4969">
      <w:pPr>
        <w:rPr>
          <w:rFonts w:ascii="Arial Unicode MS" w:eastAsia="Arial Unicode MS" w:hAnsi="Arial Unicode MS" w:cs="Arial Unicode MS"/>
        </w:rPr>
      </w:pPr>
    </w:p>
    <w:tbl>
      <w:tblPr>
        <w:tblStyle w:val="TableGrid"/>
        <w:tblpPr w:leftFromText="180" w:rightFromText="180" w:vertAnchor="page" w:horzAnchor="page" w:tblpX="3361" w:tblpY="90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7178"/>
      </w:tblGrid>
      <w:tr w:rsidR="00B35DAB" w14:paraId="2967B204" w14:textId="77777777" w:rsidTr="00B35DAB">
        <w:tc>
          <w:tcPr>
            <w:tcW w:w="965" w:type="dxa"/>
            <w:shd w:val="clear" w:color="auto" w:fill="auto"/>
          </w:tcPr>
          <w:p w14:paraId="0E713527" w14:textId="77777777" w:rsidR="00B35DAB" w:rsidRPr="00B231D1" w:rsidRDefault="00B35DAB" w:rsidP="00B35DAB">
            <w:pPr>
              <w:rPr>
                <w:rFonts w:eastAsia="Arial Unicode MS" w:cstheme="minorHAnsi"/>
              </w:rPr>
            </w:pPr>
          </w:p>
        </w:tc>
        <w:tc>
          <w:tcPr>
            <w:tcW w:w="7178" w:type="dxa"/>
            <w:shd w:val="clear" w:color="auto" w:fill="auto"/>
          </w:tcPr>
          <w:p w14:paraId="2810D929" w14:textId="77777777" w:rsidR="00B35DAB" w:rsidRPr="00B231D1" w:rsidRDefault="00B35DAB" w:rsidP="00B35DAB">
            <w:pPr>
              <w:pStyle w:val="Subtitle"/>
              <w:rPr>
                <w:rFonts w:eastAsia="Arial Unicode MS" w:cstheme="minorHAnsi"/>
                <w:i w:val="0"/>
              </w:rPr>
            </w:pPr>
          </w:p>
        </w:tc>
      </w:tr>
    </w:tbl>
    <w:p w14:paraId="0A251F2B" w14:textId="1F45DE57" w:rsidR="00065597" w:rsidRDefault="00CA2F01" w:rsidP="009C4969">
      <w:pPr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7967" behindDoc="0" locked="0" layoutInCell="1" allowOverlap="1" wp14:anchorId="6E2E5D5F" wp14:editId="566F7C1B">
                <wp:simplePos x="0" y="0"/>
                <wp:positionH relativeFrom="column">
                  <wp:posOffset>-1087006</wp:posOffset>
                </wp:positionH>
                <wp:positionV relativeFrom="paragraph">
                  <wp:posOffset>3850576</wp:posOffset>
                </wp:positionV>
                <wp:extent cx="1561672" cy="1284269"/>
                <wp:effectExtent l="0" t="0" r="635" b="0"/>
                <wp:wrapNone/>
                <wp:docPr id="4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1672" cy="12842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8DA756" id="Rectangle 7" o:spid="_x0000_s1026" style="position:absolute;margin-left:-85.6pt;margin-top:303.2pt;width:122.95pt;height:101.1pt;z-index:2516679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" fillcolor="white [3212]" stroked="f" strokeweight="1pt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8480" behindDoc="0" locked="0" layoutInCell="1" allowOverlap="1" wp14:anchorId="1D3C03B8" wp14:editId="22675FF2">
            <wp:simplePos x="0" y="0"/>
            <wp:positionH relativeFrom="column">
              <wp:posOffset>-593846</wp:posOffset>
            </wp:positionH>
            <wp:positionV relativeFrom="paragraph">
              <wp:posOffset>4004688</wp:posOffset>
            </wp:positionV>
            <wp:extent cx="883577" cy="88357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D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7347" cy="887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3135B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2D87FEF" wp14:editId="76B0D66D">
                <wp:simplePos x="0" y="0"/>
                <wp:positionH relativeFrom="column">
                  <wp:posOffset>891797</wp:posOffset>
                </wp:positionH>
                <wp:positionV relativeFrom="paragraph">
                  <wp:posOffset>3766820</wp:posOffset>
                </wp:positionV>
                <wp:extent cx="4991100" cy="1404620"/>
                <wp:effectExtent l="0" t="0" r="0" b="12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06272B" w14:textId="77777777" w:rsidR="00921F74" w:rsidRPr="00B231D1" w:rsidRDefault="00921F74" w:rsidP="00F3135B">
                            <w:pPr>
                              <w:pStyle w:val="Subtitle"/>
                              <w:spacing w:after="0"/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</w:pPr>
                            <w:r w:rsidRPr="00B231D1"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>Process</w:t>
                            </w:r>
                            <w:r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 xml:space="preserve"> </w:t>
                            </w:r>
                            <w:r w:rsidRPr="00B231D1"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>Definition</w:t>
                            </w:r>
                          </w:p>
                          <w:p w14:paraId="7C199986" w14:textId="77777777" w:rsidR="00921F74" w:rsidRPr="00F3135B" w:rsidRDefault="00921F74" w:rsidP="00F3135B">
                            <w:pPr>
                              <w:spacing w:after="0"/>
                            </w:pPr>
                            <w:r w:rsidRPr="00F3135B"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  <w:t>Docu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2D87F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70.2pt;margin-top:296.6pt;width:393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" filled="f" stroked="f">
                <v:textbox style="mso-fit-shape-to-text:t">
                  <w:txbxContent>
                    <w:p w14:paraId="7906272B" w14:textId="77777777" w:rsidR="00921F74" w:rsidRPr="00B231D1" w:rsidRDefault="00921F74" w:rsidP="00F3135B">
                      <w:pPr>
                        <w:pStyle w:val="Subtitle"/>
                        <w:spacing w:after="0"/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</w:pPr>
                      <w:r w:rsidRPr="00B231D1"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>Process</w:t>
                      </w:r>
                      <w:r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 xml:space="preserve"> </w:t>
                      </w:r>
                      <w:r w:rsidRPr="00B231D1"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>Definition</w:t>
                      </w:r>
                    </w:p>
                    <w:p w14:paraId="7C199986" w14:textId="77777777" w:rsidR="00921F74" w:rsidRPr="00F3135B" w:rsidRDefault="00921F74" w:rsidP="00F3135B">
                      <w:pPr>
                        <w:spacing w:after="0"/>
                      </w:pPr>
                      <w:r w:rsidRPr="00F3135B"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  <w:t>Docu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31D1">
        <w:rPr>
          <w:rFonts w:ascii="Arial Unicode MS" w:eastAsia="Arial Unicode MS" w:hAnsi="Arial Unicode MS" w:cs="Arial Unicode MS"/>
        </w:rPr>
        <w:t xml:space="preserve"> </w:t>
      </w:r>
      <w:r w:rsidR="00B231D1">
        <w:rPr>
          <w:rFonts w:ascii="Arial Unicode MS" w:eastAsia="Arial Unicode MS" w:hAnsi="Arial Unicode MS" w:cs="Arial Unicode MS"/>
        </w:rPr>
        <w:br w:type="page"/>
      </w:r>
    </w:p>
    <w:p w14:paraId="4D2974AF" w14:textId="3B2B3FBE" w:rsidR="00660977" w:rsidRDefault="00660977" w:rsidP="00660977">
      <w:pPr>
        <w:tabs>
          <w:tab w:val="left" w:pos="6187"/>
        </w:tabs>
      </w:pPr>
      <w:r>
        <w:lastRenderedPageBreak/>
        <w:tab/>
      </w:r>
    </w:p>
    <w:p w14:paraId="4A6E4307" w14:textId="145F6C21" w:rsidR="00660977" w:rsidRDefault="009B34C1" w:rsidP="00660977">
      <w:r>
        <w:rPr>
          <w:noProof/>
        </w:rPr>
        <w:drawing>
          <wp:inline distT="0" distB="0" distL="0" distR="0" wp14:anchorId="2BC3E224" wp14:editId="549F50A1">
            <wp:extent cx="1492250" cy="711148"/>
            <wp:effectExtent l="0" t="0" r="0" b="0"/>
            <wp:docPr id="115346343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463435" name="Picture 1153463435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71375" cy="748856"/>
                    </a:xfrm>
                    <a:prstGeom prst="rect">
                      <a:avLst/>
                    </a:prstGeom>
                    <a:effectLst>
                      <a:outerShdw blurRad="50800" dist="50800" dir="5400000" sx="1000" sy="1000" algn="ctr" rotWithShape="0">
                        <a:srgbClr val="000000"/>
                      </a:outerShdw>
                      <a:softEdge rad="279400"/>
                    </a:effectLst>
                  </pic:spPr>
                </pic:pic>
              </a:graphicData>
            </a:graphic>
          </wp:inline>
        </w:drawing>
      </w:r>
    </w:p>
    <w:p w14:paraId="030E3B23" w14:textId="77777777" w:rsidR="00660977" w:rsidRPr="00921A55" w:rsidRDefault="00660977" w:rsidP="00660977"/>
    <w:p w14:paraId="53FF6E27" w14:textId="62CF3973" w:rsidR="00660977" w:rsidRPr="00AB6DA8" w:rsidRDefault="00660977" w:rsidP="00660977">
      <w:pPr>
        <w:pStyle w:val="GuideName"/>
        <w:framePr w:w="7576" w:h="5641" w:hRule="exact" w:wrap="around" w:y="91"/>
        <w:spacing w:line="192" w:lineRule="auto"/>
      </w:pPr>
      <w:r w:rsidRPr="00E16843">
        <w:t>PDD V1.1</w:t>
      </w:r>
    </w:p>
    <w:p w14:paraId="0931B01B" w14:textId="77777777" w:rsidR="00660977" w:rsidRDefault="00660977" w:rsidP="00660977">
      <w:pPr>
        <w:pStyle w:val="Name"/>
      </w:pPr>
    </w:p>
    <w:p w14:paraId="523DAF6F" w14:textId="77777777" w:rsidR="00660977" w:rsidRDefault="00660977" w:rsidP="00660977">
      <w:pPr>
        <w:pStyle w:val="Subtitle"/>
      </w:pPr>
    </w:p>
    <w:p w14:paraId="238014EF" w14:textId="77777777" w:rsidR="00660977" w:rsidRDefault="00660977" w:rsidP="00660977">
      <w:pPr>
        <w:pStyle w:val="Subtitle"/>
      </w:pPr>
    </w:p>
    <w:p w14:paraId="03AFE5FA" w14:textId="77777777" w:rsidR="00660977" w:rsidRDefault="00660977" w:rsidP="00660977">
      <w:pPr>
        <w:pStyle w:val="Subtitle"/>
        <w:jc w:val="both"/>
      </w:pPr>
    </w:p>
    <w:p w14:paraId="0E16506F" w14:textId="77777777" w:rsidR="00660977" w:rsidRDefault="00660977" w:rsidP="00660977">
      <w:pPr>
        <w:pStyle w:val="Subtitle"/>
        <w:jc w:val="both"/>
      </w:pPr>
    </w:p>
    <w:p w14:paraId="0918770A" w14:textId="77777777" w:rsidR="00660977" w:rsidRDefault="00660977" w:rsidP="00660977">
      <w:pPr>
        <w:pStyle w:val="Subtitle"/>
        <w:jc w:val="both"/>
      </w:pPr>
    </w:p>
    <w:p w14:paraId="0A9B5D67" w14:textId="280EE0D2" w:rsidR="00660977" w:rsidRDefault="00660977" w:rsidP="00660977">
      <w:pPr>
        <w:pStyle w:val="Subtitle"/>
        <w:jc w:val="both"/>
      </w:pPr>
    </w:p>
    <w:p w14:paraId="055AF6B0" w14:textId="77777777" w:rsidR="00660977" w:rsidRDefault="00660977" w:rsidP="00660977">
      <w:pPr>
        <w:pStyle w:val="Subtitle"/>
        <w:jc w:val="both"/>
      </w:pPr>
    </w:p>
    <w:p w14:paraId="0DB66F3E" w14:textId="77777777" w:rsidR="00660977" w:rsidRDefault="00660977" w:rsidP="00660977">
      <w:pPr>
        <w:pStyle w:val="Subtitle"/>
        <w:jc w:val="both"/>
      </w:pPr>
    </w:p>
    <w:p w14:paraId="2AD664EF" w14:textId="77777777" w:rsidR="00660977" w:rsidRDefault="00660977" w:rsidP="00660977">
      <w:pPr>
        <w:pStyle w:val="Subtitle"/>
        <w:jc w:val="both"/>
      </w:pPr>
    </w:p>
    <w:p w14:paraId="7DEADC45" w14:textId="77777777" w:rsidR="00660977" w:rsidRDefault="00660977" w:rsidP="00660977">
      <w:pPr>
        <w:pStyle w:val="Subtitle"/>
        <w:jc w:val="both"/>
      </w:pPr>
    </w:p>
    <w:p w14:paraId="36112CCB" w14:textId="77777777" w:rsidR="00660977" w:rsidRDefault="00660977" w:rsidP="00660977">
      <w:pPr>
        <w:pStyle w:val="Subtitle"/>
        <w:jc w:val="both"/>
      </w:pPr>
    </w:p>
    <w:p w14:paraId="4BF0269C" w14:textId="77777777" w:rsidR="00660977" w:rsidRDefault="00660977" w:rsidP="00660977">
      <w:pPr>
        <w:pStyle w:val="Subtitle"/>
        <w:jc w:val="both"/>
      </w:pPr>
    </w:p>
    <w:p w14:paraId="570617B8" w14:textId="77777777" w:rsidR="00660977" w:rsidRDefault="00660977" w:rsidP="00660977">
      <w:pPr>
        <w:pStyle w:val="Subtitle"/>
        <w:jc w:val="both"/>
      </w:pPr>
    </w:p>
    <w:p w14:paraId="1FC8E103" w14:textId="77777777" w:rsidR="00660977" w:rsidRDefault="00660977" w:rsidP="00660977">
      <w:pPr>
        <w:pStyle w:val="Subtitle"/>
        <w:jc w:val="both"/>
      </w:pPr>
    </w:p>
    <w:p w14:paraId="786CEA88" w14:textId="5EC20D0F" w:rsidR="00660977" w:rsidRDefault="00660977" w:rsidP="00660977">
      <w:pPr>
        <w:pStyle w:val="Subtitle"/>
        <w:jc w:val="both"/>
        <w:rPr>
          <w:rFonts w:ascii="Arial Unicode MS" w:eastAsia="Arial Unicode MS" w:hAnsi="Arial Unicode MS" w:cs="Arial Unicode MS"/>
        </w:rPr>
      </w:pPr>
      <w:r w:rsidRPr="0096536F">
        <w:rPr>
          <w:sz w:val="38"/>
          <w:szCs w:val="14"/>
        </w:rPr>
        <w:lastRenderedPageBreak/>
        <w:t xml:space="preserve">Udemy Search Project </w:t>
      </w:r>
      <w:r w:rsidR="009B34C1">
        <w:rPr>
          <w:noProof/>
          <w:sz w:val="38"/>
          <w:szCs w:val="14"/>
        </w:rPr>
        <w:drawing>
          <wp:inline distT="0" distB="0" distL="0" distR="0" wp14:anchorId="3A946A38" wp14:editId="6C88FF96">
            <wp:extent cx="1493520" cy="713105"/>
            <wp:effectExtent l="0" t="0" r="0" b="0"/>
            <wp:docPr id="93280999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520" cy="713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6E5753" w14:textId="77777777" w:rsidR="00065597" w:rsidRDefault="00065597">
      <w:pPr>
        <w:rPr>
          <w:rFonts w:ascii="Arial Unicode MS" w:eastAsia="Arial Unicode MS" w:hAnsi="Arial Unicode MS" w:cs="Arial Unicode MS"/>
        </w:rPr>
      </w:pPr>
    </w:p>
    <w:p w14:paraId="7518BEA0" w14:textId="77777777" w:rsidR="00B231D1" w:rsidRDefault="00B231D1" w:rsidP="009C4969">
      <w:pPr>
        <w:rPr>
          <w:rFonts w:ascii="Arial Unicode MS" w:eastAsia="Arial Unicode MS" w:hAnsi="Arial Unicode MS" w:cs="Arial Unicode MS"/>
        </w:rPr>
      </w:pPr>
    </w:p>
    <w:sdt>
      <w:sdtPr>
        <w:rPr>
          <w:rFonts w:asciiTheme="minorHAnsi" w:eastAsia="Times New Roman" w:hAnsiTheme="minorHAnsi" w:cs="Times New Roman"/>
          <w:i/>
          <w:iCs/>
          <w:caps w:val="0"/>
          <w:color w:val="0085CA" w:themeColor="accent2"/>
          <w:sz w:val="20"/>
          <w:szCs w:val="24"/>
        </w:rPr>
        <w:id w:val="-520546928"/>
        <w:docPartObj>
          <w:docPartGallery w:val="Table of Contents"/>
          <w:docPartUnique/>
        </w:docPartObj>
      </w:sdtPr>
      <w:sdtEndPr>
        <w:rPr>
          <w:b/>
          <w:bCs/>
          <w:noProof/>
          <w:color w:val="607A7E" w:themeColor="accent6" w:themeShade="80"/>
          <w:sz w:val="16"/>
          <w:szCs w:val="16"/>
        </w:rPr>
      </w:sdtEndPr>
      <w:sdtContent>
        <w:p w14:paraId="5155F829" w14:textId="77777777" w:rsidR="005C4EBE" w:rsidRPr="000E161A" w:rsidRDefault="005C4EBE" w:rsidP="00A727F6">
          <w:pPr>
            <w:pStyle w:val="TOCHeading"/>
            <w:numPr>
              <w:ilvl w:val="0"/>
              <w:numId w:val="0"/>
            </w:numPr>
            <w:pBdr>
              <w:bottom w:val="single" w:sz="24" w:space="6" w:color="FF6900" w:themeColor="accent4"/>
            </w:pBdr>
            <w:spacing w:line="240" w:lineRule="auto"/>
            <w:rPr>
              <w:color w:val="0085CA" w:themeColor="accent2"/>
              <w:lang w:val="uk-UA"/>
            </w:rPr>
          </w:pPr>
          <w:r w:rsidRPr="005C4EBE">
            <w:rPr>
              <w:color w:val="0085CA" w:themeColor="accent2"/>
            </w:rPr>
            <w:t>Table of Contents</w:t>
          </w:r>
        </w:p>
        <w:p w14:paraId="6A1E166E" w14:textId="77777777" w:rsidR="009F331C" w:rsidRDefault="005C4EBE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r w:rsidRPr="005C4EBE">
            <w:rPr>
              <w:sz w:val="16"/>
              <w:szCs w:val="16"/>
            </w:rPr>
            <w:fldChar w:fldCharType="begin"/>
          </w:r>
          <w:r w:rsidRPr="005C4EBE">
            <w:rPr>
              <w:sz w:val="16"/>
              <w:szCs w:val="16"/>
            </w:rPr>
            <w:instrText xml:space="preserve"> TOC \o "1-3" \h \z \u </w:instrText>
          </w:r>
          <w:r w:rsidRPr="005C4EBE">
            <w:rPr>
              <w:sz w:val="16"/>
              <w:szCs w:val="16"/>
            </w:rPr>
            <w:fldChar w:fldCharType="separate"/>
          </w:r>
          <w:hyperlink w:anchor="_Toc97211767" w:history="1">
            <w:r w:rsidR="009F331C" w:rsidRPr="00A4700C">
              <w:rPr>
                <w:rStyle w:val="Hyperlink"/>
                <w:rFonts w:eastAsia="Arial Unicode MS"/>
                <w:noProof/>
              </w:rPr>
              <w:t>I.</w:t>
            </w:r>
            <w:r w:rsidR="009F331C"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INTRODUCTION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67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4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1F4F7C7D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0" w:history="1">
            <w:r w:rsidRPr="00A4700C">
              <w:rPr>
                <w:rStyle w:val="Hyperlink"/>
                <w:rFonts w:eastAsia="Arial Unicode MS"/>
                <w:noProof/>
              </w:rPr>
              <w:t>1.1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78AEC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1" w:history="1">
            <w:r w:rsidRPr="00A4700C">
              <w:rPr>
                <w:rStyle w:val="Hyperlink"/>
                <w:rFonts w:eastAsia="Arial Unicode MS"/>
                <w:noProof/>
              </w:rPr>
              <w:t>1.2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94C75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2" w:history="1">
            <w:r w:rsidRPr="00A4700C">
              <w:rPr>
                <w:rStyle w:val="Hyperlink"/>
                <w:rFonts w:eastAsia="Arial Unicode MS"/>
                <w:noProof/>
              </w:rPr>
              <w:t>1.3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Key </w:t>
            </w:r>
            <w:r w:rsidRPr="00A4700C">
              <w:rPr>
                <w:rStyle w:val="Hyperlink"/>
                <w:noProof/>
              </w:rPr>
              <w:t>Conta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8056D" w14:textId="77777777" w:rsidR="009F331C" w:rsidRDefault="009F331C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97211774" w:history="1">
            <w:r w:rsidRPr="00A4700C">
              <w:rPr>
                <w:rStyle w:val="Hyperlink"/>
                <w:rFonts w:eastAsia="Arial Unicode MS"/>
                <w:noProof/>
              </w:rPr>
              <w:t>II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AS IS Process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4FFFD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6" w:history="1">
            <w:r w:rsidRPr="00A4700C">
              <w:rPr>
                <w:rStyle w:val="Hyperlink"/>
                <w:rFonts w:eastAsia="Arial Unicode MS"/>
                <w:noProof/>
              </w:rPr>
              <w:t>2.1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Process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D5B23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7" w:history="1">
            <w:r w:rsidRPr="00A4700C">
              <w:rPr>
                <w:rStyle w:val="Hyperlink"/>
                <w:rFonts w:eastAsia="Arial Unicode MS"/>
                <w:noProof/>
              </w:rPr>
              <w:t>2.2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Applications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E1977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8" w:history="1">
            <w:r w:rsidRPr="00A4700C">
              <w:rPr>
                <w:rStyle w:val="Hyperlink"/>
                <w:rFonts w:eastAsia="Arial Unicode MS"/>
                <w:noProof/>
              </w:rPr>
              <w:t>2.3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AS IS </w:t>
            </w:r>
            <w:r w:rsidRPr="00A4700C">
              <w:rPr>
                <w:rStyle w:val="Hyperlink"/>
                <w:noProof/>
              </w:rPr>
              <w:t>Process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F3DC93" w14:textId="77777777" w:rsidR="009F331C" w:rsidRDefault="009F331C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97211779" w:history="1">
            <w:r w:rsidRPr="00A4700C">
              <w:rPr>
                <w:rStyle w:val="Hyperlink"/>
                <w:rFonts w:eastAsia="Arial Unicode MS"/>
                <w:noProof/>
              </w:rPr>
              <w:t>2.3.1</w:t>
            </w:r>
            <w:r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High Level Process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1ADEC" w14:textId="77777777" w:rsidR="009F331C" w:rsidRDefault="009F331C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97211780" w:history="1">
            <w:r w:rsidRPr="00A4700C">
              <w:rPr>
                <w:rStyle w:val="Hyperlink"/>
                <w:rFonts w:eastAsia="Arial Unicode MS"/>
                <w:noProof/>
              </w:rPr>
              <w:t>2.3.2</w:t>
            </w:r>
            <w:r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Detailed </w:t>
            </w:r>
            <w:r w:rsidRPr="00A4700C">
              <w:rPr>
                <w:rStyle w:val="Hyperlink"/>
                <w:noProof/>
              </w:rPr>
              <w:t>Level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Process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A0B40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1" w:history="1">
            <w:r w:rsidRPr="00A4700C">
              <w:rPr>
                <w:rStyle w:val="Hyperlink"/>
                <w:rFonts w:eastAsia="Arial Unicode MS"/>
                <w:noProof/>
              </w:rPr>
              <w:t>2.4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Process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6E9241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2" w:history="1">
            <w:r w:rsidRPr="00A4700C">
              <w:rPr>
                <w:rStyle w:val="Hyperlink"/>
                <w:rFonts w:eastAsia="Arial Unicode MS"/>
                <w:noProof/>
              </w:rPr>
              <w:t>2.5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Detailed As </w:t>
            </w:r>
            <w:r w:rsidRPr="00A4700C">
              <w:rPr>
                <w:rStyle w:val="Hyperlink"/>
                <w:noProof/>
              </w:rPr>
              <w:t>Is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Process 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DB922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3" w:history="1">
            <w:r w:rsidRPr="00A4700C">
              <w:rPr>
                <w:rStyle w:val="Hyperlink"/>
                <w:rFonts w:eastAsia="Arial Unicode MS"/>
                <w:noProof/>
              </w:rPr>
              <w:t>2.6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Exceptions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407F3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4" w:history="1">
            <w:r w:rsidRPr="00A4700C">
              <w:rPr>
                <w:rStyle w:val="Hyperlink"/>
                <w:rFonts w:eastAsia="Arial Unicode MS"/>
                <w:noProof/>
              </w:rPr>
              <w:t>2.7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Input Data </w:t>
            </w:r>
            <w:r w:rsidRPr="00A4700C">
              <w:rPr>
                <w:rStyle w:val="Hyperlink"/>
                <w:noProof/>
              </w:rPr>
              <w:t>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0B286" w14:textId="77777777" w:rsidR="005C4EBE" w:rsidRDefault="005C4EBE" w:rsidP="000E161A">
          <w:pPr>
            <w:pStyle w:val="TOC2"/>
            <w:tabs>
              <w:tab w:val="left" w:pos="1040"/>
              <w:tab w:val="right" w:leader="dot" w:pos="8728"/>
            </w:tabs>
            <w:rPr>
              <w:b/>
              <w:bCs/>
              <w:noProof/>
              <w:sz w:val="16"/>
              <w:szCs w:val="16"/>
            </w:rPr>
          </w:pPr>
          <w:r w:rsidRPr="005C4EBE">
            <w:rPr>
              <w:b/>
              <w:bCs/>
              <w:noProof/>
              <w:sz w:val="16"/>
              <w:szCs w:val="16"/>
            </w:rPr>
            <w:fldChar w:fldCharType="end"/>
          </w:r>
        </w:p>
      </w:sdtContent>
    </w:sdt>
    <w:p w14:paraId="2FED7AD9" w14:textId="0D16071E" w:rsidR="00191AFD" w:rsidRPr="00CF01B8" w:rsidRDefault="003E47AF" w:rsidP="00CF01B8">
      <w:pPr>
        <w:pStyle w:val="Heading1"/>
        <w:numPr>
          <w:ilvl w:val="0"/>
          <w:numId w:val="3"/>
        </w:numPr>
        <w:pBdr>
          <w:bottom w:val="single" w:sz="24" w:space="6" w:color="FF6900" w:themeColor="accent4"/>
        </w:pBdr>
        <w:ind w:left="0" w:hanging="630"/>
        <w:rPr>
          <w:rFonts w:eastAsia="Arial Unicode MS"/>
          <w:color w:val="0085CA" w:themeColor="accent2"/>
        </w:rPr>
      </w:pPr>
      <w:bookmarkStart w:id="0" w:name="_Toc97211767"/>
      <w:r w:rsidRPr="00CF01B8">
        <w:rPr>
          <w:color w:val="0085CA" w:themeColor="accent2"/>
        </w:rPr>
        <w:lastRenderedPageBreak/>
        <w:t>INTRODUCTION</w:t>
      </w:r>
      <w:bookmarkEnd w:id="0"/>
      <w:r w:rsidRPr="00CF01B8">
        <w:rPr>
          <w:rFonts w:eastAsia="Arial Unicode MS"/>
          <w:color w:val="0085CA" w:themeColor="accent2"/>
        </w:rPr>
        <w:tab/>
      </w:r>
    </w:p>
    <w:p w14:paraId="448EAB34" w14:textId="77777777" w:rsidR="00D02427" w:rsidRPr="00D02427" w:rsidRDefault="00D02427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" w:name="_Toc5794684"/>
      <w:bookmarkStart w:id="2" w:name="_Toc5794720"/>
      <w:bookmarkStart w:id="3" w:name="_Toc5794756"/>
      <w:bookmarkStart w:id="4" w:name="_Toc35937761"/>
      <w:bookmarkStart w:id="5" w:name="_Toc35937837"/>
      <w:bookmarkStart w:id="6" w:name="_Toc35944348"/>
      <w:bookmarkStart w:id="7" w:name="_Toc35944587"/>
      <w:bookmarkStart w:id="8" w:name="_Toc35968916"/>
      <w:bookmarkStart w:id="9" w:name="_Toc35968947"/>
      <w:bookmarkStart w:id="10" w:name="_Toc36649505"/>
      <w:bookmarkStart w:id="11" w:name="_Toc36649539"/>
      <w:bookmarkStart w:id="12" w:name="_Toc41925480"/>
      <w:bookmarkStart w:id="13" w:name="_Toc95189249"/>
      <w:bookmarkStart w:id="14" w:name="_Toc96436347"/>
      <w:bookmarkStart w:id="15" w:name="_Toc97211768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304ABD1A" w14:textId="77777777" w:rsidR="00D02427" w:rsidRPr="00D02427" w:rsidRDefault="00D02427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6" w:name="_Toc5794685"/>
      <w:bookmarkStart w:id="17" w:name="_Toc5794721"/>
      <w:bookmarkStart w:id="18" w:name="_Toc5794757"/>
      <w:bookmarkStart w:id="19" w:name="_Toc35937762"/>
      <w:bookmarkStart w:id="20" w:name="_Toc35937838"/>
      <w:bookmarkStart w:id="21" w:name="_Toc35944349"/>
      <w:bookmarkStart w:id="22" w:name="_Toc35944588"/>
      <w:bookmarkStart w:id="23" w:name="_Toc35968917"/>
      <w:bookmarkStart w:id="24" w:name="_Toc35968948"/>
      <w:bookmarkStart w:id="25" w:name="_Toc36649506"/>
      <w:bookmarkStart w:id="26" w:name="_Toc36649540"/>
      <w:bookmarkStart w:id="27" w:name="_Toc41925481"/>
      <w:bookmarkStart w:id="28" w:name="_Toc95189250"/>
      <w:bookmarkStart w:id="29" w:name="_Toc96436348"/>
      <w:bookmarkStart w:id="30" w:name="_Toc97211769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14:paraId="3E454A17" w14:textId="77777777" w:rsidR="003E47AF" w:rsidRPr="005C4EBE" w:rsidRDefault="003E47AF" w:rsidP="00BD7B82">
      <w:pPr>
        <w:pStyle w:val="Heading2"/>
        <w:rPr>
          <w:rFonts w:eastAsia="Arial Unicode MS"/>
        </w:rPr>
      </w:pPr>
      <w:bookmarkStart w:id="31" w:name="_Toc97211770"/>
      <w:r w:rsidRPr="005C4EBE">
        <w:t>Purpose</w:t>
      </w:r>
      <w:bookmarkEnd w:id="31"/>
      <w:r w:rsidRPr="005C4EBE">
        <w:rPr>
          <w:rFonts w:eastAsia="Arial Unicode MS"/>
        </w:rPr>
        <w:t xml:space="preserve"> </w:t>
      </w:r>
    </w:p>
    <w:p w14:paraId="4BF3BE2E" w14:textId="2CD9E6AB" w:rsidR="00993539" w:rsidRDefault="00993539" w:rsidP="00B35DAB">
      <w:pPr>
        <w:rPr>
          <w:rFonts w:eastAsia="Arial Unicode MS"/>
        </w:rPr>
      </w:pPr>
      <w:r>
        <w:rPr>
          <w:rFonts w:eastAsia="Arial Unicode MS"/>
        </w:rPr>
        <w:t xml:space="preserve">This Document to explain the road map </w:t>
      </w:r>
      <w:r w:rsidR="009B34C1">
        <w:rPr>
          <w:rFonts w:eastAsia="Arial Unicode MS"/>
        </w:rPr>
        <w:t>of process</w:t>
      </w:r>
      <w:r>
        <w:rPr>
          <w:rFonts w:eastAsia="Arial Unicode MS"/>
        </w:rPr>
        <w:t xml:space="preserve"> for Searching on Udemy By course Name</w:t>
      </w:r>
    </w:p>
    <w:p w14:paraId="714841A9" w14:textId="77777777" w:rsidR="003E47AF" w:rsidRPr="00937521" w:rsidRDefault="003E47AF" w:rsidP="00BD7B82">
      <w:pPr>
        <w:pStyle w:val="Heading2"/>
        <w:rPr>
          <w:rFonts w:eastAsia="Arial Unicode MS"/>
        </w:rPr>
      </w:pPr>
      <w:bookmarkStart w:id="32" w:name="_Toc97211771"/>
      <w:r w:rsidRPr="00D21902">
        <w:t>Objectives</w:t>
      </w:r>
      <w:bookmarkEnd w:id="32"/>
    </w:p>
    <w:p w14:paraId="4A4A1221" w14:textId="77777777" w:rsidR="007E31FD" w:rsidRDefault="007E31FD" w:rsidP="00C115AB">
      <w:pPr>
        <w:pStyle w:val="ListParagraph"/>
        <w:numPr>
          <w:ilvl w:val="0"/>
          <w:numId w:val="8"/>
        </w:numPr>
        <w:spacing w:after="120" w:line="360" w:lineRule="auto"/>
      </w:pPr>
      <w:r w:rsidRPr="00FB2BB3">
        <w:t>Better Monitoring of the overall activity by using the logs provided by the robots.</w:t>
      </w:r>
    </w:p>
    <w:p w14:paraId="3D474B87" w14:textId="4E0686A6" w:rsidR="00993539" w:rsidRPr="009B17E7" w:rsidRDefault="00993539" w:rsidP="00C115AB">
      <w:pPr>
        <w:pStyle w:val="ListParagraph"/>
        <w:numPr>
          <w:ilvl w:val="0"/>
          <w:numId w:val="8"/>
        </w:numPr>
        <w:spacing w:after="120" w:line="360" w:lineRule="auto"/>
      </w:pPr>
      <w:r>
        <w:t xml:space="preserve">Get the Best Courses and Present it to User in order to lowest Price With Highest Rate </w:t>
      </w:r>
    </w:p>
    <w:p w14:paraId="16A6626B" w14:textId="77777777" w:rsidR="00920607" w:rsidRPr="00937521" w:rsidRDefault="00920607" w:rsidP="00BD7B82">
      <w:pPr>
        <w:pStyle w:val="Heading2"/>
        <w:rPr>
          <w:rFonts w:eastAsia="Arial Unicode MS"/>
        </w:rPr>
      </w:pPr>
      <w:bookmarkStart w:id="33" w:name="_Toc97211772"/>
      <w:r w:rsidRPr="00937521">
        <w:rPr>
          <w:rFonts w:eastAsia="Arial Unicode MS"/>
        </w:rPr>
        <w:t xml:space="preserve">Key </w:t>
      </w:r>
      <w:r w:rsidRPr="00D21902">
        <w:t>Contacts</w:t>
      </w:r>
      <w:bookmarkEnd w:id="33"/>
    </w:p>
    <w:p w14:paraId="081A61F7" w14:textId="77777777" w:rsidR="00920607" w:rsidRPr="007E31FD" w:rsidRDefault="00920607" w:rsidP="007E31FD">
      <w:pPr>
        <w:rPr>
          <w:rFonts w:eastAsia="Arial Unicode MS"/>
        </w:rPr>
      </w:pPr>
      <w:r w:rsidRPr="007E31FD">
        <w:rPr>
          <w:rFonts w:eastAsia="Arial Unicode MS"/>
        </w:rPr>
        <w:t>Add here any stakeholders that need to be informed or to approve changes to the process:</w:t>
      </w:r>
    </w:p>
    <w:tbl>
      <w:tblPr>
        <w:tblStyle w:val="GridTable4-Accent2"/>
        <w:tblW w:w="0" w:type="auto"/>
        <w:jc w:val="center"/>
        <w:tblLook w:val="04A0" w:firstRow="1" w:lastRow="0" w:firstColumn="1" w:lastColumn="0" w:noHBand="0" w:noVBand="1"/>
      </w:tblPr>
      <w:tblGrid>
        <w:gridCol w:w="2143"/>
        <w:gridCol w:w="2143"/>
        <w:gridCol w:w="2999"/>
        <w:gridCol w:w="1288"/>
      </w:tblGrid>
      <w:tr w:rsidR="007E0859" w:rsidRPr="00937521" w14:paraId="548FC3E6" w14:textId="77777777" w:rsidTr="009935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72CF1F5" w14:textId="77777777" w:rsidR="00920607" w:rsidRPr="006926A1" w:rsidRDefault="00920607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Role</w:t>
            </w:r>
          </w:p>
        </w:tc>
        <w:tc>
          <w:tcPr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24B2ACF" w14:textId="77777777" w:rsidR="00920607" w:rsidRPr="006926A1" w:rsidRDefault="00920607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ame</w:t>
            </w:r>
          </w:p>
        </w:tc>
        <w:tc>
          <w:tcPr>
            <w:tcW w:w="299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8B602C4" w14:textId="77777777" w:rsidR="00920607" w:rsidRPr="006926A1" w:rsidRDefault="00920607" w:rsidP="006926A1">
            <w:pPr>
              <w:ind w:hanging="1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ontact Details</w:t>
            </w:r>
            <w:r w:rsidR="007E31FD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(email, phone number)</w:t>
            </w:r>
          </w:p>
        </w:tc>
        <w:tc>
          <w:tcPr>
            <w:tcW w:w="128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995028E" w14:textId="77777777" w:rsidR="00920607" w:rsidRPr="006926A1" w:rsidRDefault="00920607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otes</w:t>
            </w:r>
          </w:p>
        </w:tc>
      </w:tr>
      <w:tr w:rsidR="007E0859" w:rsidRPr="00937521" w14:paraId="4F56144B" w14:textId="77777777" w:rsidTr="0099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2A5B1EE1" w14:textId="362A40E3" w:rsidR="00920607" w:rsidRPr="007E0859" w:rsidRDefault="00993539" w:rsidP="007E0859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R</w:t>
            </w:r>
            <w:r>
              <w:rPr>
                <w:rFonts w:eastAsia="Arial Unicode MS"/>
                <w:color w:val="131819" w:themeColor="accent6" w:themeShade="1A"/>
              </w:rPr>
              <w:t xml:space="preserve">PA </w:t>
            </w: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Business Analyst</w:t>
            </w:r>
          </w:p>
        </w:tc>
        <w:tc>
          <w:tcPr>
            <w:tcW w:w="2143" w:type="dxa"/>
          </w:tcPr>
          <w:p w14:paraId="04BC6CCB" w14:textId="77777777" w:rsidR="00920607" w:rsidRPr="00783151" w:rsidRDefault="007E31FD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Hady Abdelaleem</w:t>
            </w:r>
          </w:p>
        </w:tc>
        <w:tc>
          <w:tcPr>
            <w:tcW w:w="2999" w:type="dxa"/>
          </w:tcPr>
          <w:p w14:paraId="4BA64D0F" w14:textId="6D1D3E46" w:rsidR="00920607" w:rsidRPr="007E0859" w:rsidRDefault="00993539" w:rsidP="00993539">
            <w:pPr>
              <w:ind w:left="18" w:hanging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hyperlink r:id="rId13" w:history="1">
              <w:r w:rsidRPr="00993539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 xml:space="preserve"> </w:t>
              </w:r>
              <w:proofErr w:type="spellStart"/>
              <w:r w:rsidRPr="00993539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>hady</w:t>
              </w:r>
              <w:proofErr w:type="spellEnd"/>
              <w:r w:rsidRPr="00993539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 xml:space="preserve"> Abd-</w:t>
              </w:r>
              <w:proofErr w:type="spellStart"/>
              <w:r w:rsidRPr="00993539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>ElAlime</w:t>
              </w:r>
              <w:proofErr w:type="spellEnd"/>
              <w:r w:rsidRPr="00993539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 xml:space="preserve"> | LinkedIn</w:t>
              </w:r>
            </w:hyperlink>
          </w:p>
        </w:tc>
        <w:tc>
          <w:tcPr>
            <w:tcW w:w="1288" w:type="dxa"/>
          </w:tcPr>
          <w:p w14:paraId="45E723D2" w14:textId="2ABA78AE" w:rsidR="00920607" w:rsidRPr="007E0859" w:rsidRDefault="00993539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N</w:t>
            </w:r>
            <w:r>
              <w:rPr>
                <w:rFonts w:eastAsia="Arial Unicode MS"/>
                <w:color w:val="131819" w:themeColor="accent6" w:themeShade="1A"/>
              </w:rPr>
              <w:t>on</w:t>
            </w:r>
          </w:p>
        </w:tc>
      </w:tr>
      <w:tr w:rsidR="00993539" w:rsidRPr="00937521" w14:paraId="37A9959E" w14:textId="77777777" w:rsidTr="0099353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34555564" w14:textId="10C656B2" w:rsidR="00993539" w:rsidRPr="007E0859" w:rsidRDefault="00993539" w:rsidP="00993539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R</w:t>
            </w:r>
            <w:r>
              <w:rPr>
                <w:rFonts w:eastAsia="Arial Unicode MS"/>
                <w:color w:val="131819" w:themeColor="accent6" w:themeShade="1A"/>
              </w:rPr>
              <w:t>PA Dev</w:t>
            </w:r>
          </w:p>
        </w:tc>
        <w:tc>
          <w:tcPr>
            <w:tcW w:w="2143" w:type="dxa"/>
          </w:tcPr>
          <w:p w14:paraId="48B9B67E" w14:textId="0E9FFAC7" w:rsidR="00993539" w:rsidRPr="007E0859" w:rsidRDefault="00993539" w:rsidP="0099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Hady Abdelaleem</w:t>
            </w:r>
          </w:p>
        </w:tc>
        <w:tc>
          <w:tcPr>
            <w:tcW w:w="2999" w:type="dxa"/>
          </w:tcPr>
          <w:p w14:paraId="179ADF76" w14:textId="3AB7A335" w:rsidR="00993539" w:rsidRPr="007E0859" w:rsidRDefault="00993539" w:rsidP="00993539">
            <w:pPr>
              <w:ind w:left="18" w:hanging="1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hyperlink r:id="rId14" w:history="1">
              <w:r w:rsidRPr="00993539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 xml:space="preserve"> </w:t>
              </w:r>
              <w:proofErr w:type="spellStart"/>
              <w:r w:rsidRPr="00993539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>hady</w:t>
              </w:r>
              <w:proofErr w:type="spellEnd"/>
              <w:r w:rsidRPr="00993539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 xml:space="preserve"> Abd-</w:t>
              </w:r>
              <w:proofErr w:type="spellStart"/>
              <w:r w:rsidRPr="00993539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>ElAlime</w:t>
              </w:r>
              <w:proofErr w:type="spellEnd"/>
              <w:r w:rsidRPr="00993539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 xml:space="preserve"> | LinkedIn</w:t>
              </w:r>
            </w:hyperlink>
          </w:p>
        </w:tc>
        <w:tc>
          <w:tcPr>
            <w:tcW w:w="1288" w:type="dxa"/>
          </w:tcPr>
          <w:p w14:paraId="2B7B639F" w14:textId="4BF254ED" w:rsidR="00993539" w:rsidRPr="007E0859" w:rsidRDefault="00993539" w:rsidP="0099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N</w:t>
            </w:r>
            <w:r>
              <w:rPr>
                <w:rFonts w:eastAsia="Arial Unicode MS"/>
                <w:color w:val="131819" w:themeColor="accent6" w:themeShade="1A"/>
              </w:rPr>
              <w:t>on</w:t>
            </w:r>
          </w:p>
        </w:tc>
      </w:tr>
    </w:tbl>
    <w:p w14:paraId="0BFB67AA" w14:textId="736F3A21" w:rsidR="009B34C1" w:rsidRDefault="009B34C1" w:rsidP="009B34C1">
      <w:pPr>
        <w:pStyle w:val="Heading1"/>
        <w:numPr>
          <w:ilvl w:val="0"/>
          <w:numId w:val="0"/>
        </w:numPr>
        <w:pBdr>
          <w:bottom w:val="single" w:sz="24" w:space="6" w:color="FF6900" w:themeColor="accent4"/>
        </w:pBdr>
        <w:rPr>
          <w:rFonts w:eastAsia="Arial Unicode MS"/>
          <w:color w:val="0085CA" w:themeColor="accent2"/>
        </w:rPr>
      </w:pPr>
      <w:bookmarkStart w:id="34" w:name="_Toc97211774"/>
    </w:p>
    <w:p w14:paraId="767FD67C" w14:textId="57CDC495" w:rsidR="00920607" w:rsidRPr="00BD7B82" w:rsidRDefault="00920607" w:rsidP="009B34C1">
      <w:pPr>
        <w:pStyle w:val="Heading1"/>
        <w:numPr>
          <w:ilvl w:val="0"/>
          <w:numId w:val="0"/>
        </w:numPr>
        <w:pBdr>
          <w:bottom w:val="single" w:sz="24" w:space="6" w:color="FF6900" w:themeColor="accent4"/>
        </w:pBdr>
        <w:rPr>
          <w:rFonts w:eastAsia="Arial Unicode MS"/>
          <w:color w:val="0085CA" w:themeColor="accent2"/>
        </w:rPr>
      </w:pPr>
      <w:r w:rsidRPr="00BD7B82">
        <w:rPr>
          <w:rFonts w:eastAsia="Arial Unicode MS"/>
          <w:color w:val="0085CA" w:themeColor="accent2"/>
        </w:rPr>
        <w:t>AS IS Process description</w:t>
      </w:r>
      <w:bookmarkEnd w:id="34"/>
      <w:r w:rsidRPr="00BD7B82">
        <w:rPr>
          <w:rFonts w:eastAsia="Arial Unicode MS"/>
          <w:color w:val="0085CA" w:themeColor="accent2"/>
        </w:rPr>
        <w:tab/>
      </w:r>
    </w:p>
    <w:p w14:paraId="389ACC23" w14:textId="0216F0BD" w:rsidR="006019D9" w:rsidRPr="006019D9" w:rsidRDefault="009B17E7" w:rsidP="00993539">
      <w:pPr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r>
        <w:rPr>
          <w:rFonts w:eastAsia="Arial Unicode MS"/>
        </w:rPr>
        <w:br/>
      </w:r>
      <w:bookmarkStart w:id="35" w:name="_Toc5794691"/>
      <w:bookmarkStart w:id="36" w:name="_Toc5794727"/>
      <w:bookmarkStart w:id="37" w:name="_Toc5794763"/>
      <w:bookmarkStart w:id="38" w:name="_Toc35937768"/>
      <w:bookmarkStart w:id="39" w:name="_Toc35937844"/>
      <w:bookmarkStart w:id="40" w:name="_Toc35944355"/>
      <w:bookmarkStart w:id="41" w:name="_Toc35944594"/>
      <w:bookmarkStart w:id="42" w:name="_Toc35968923"/>
      <w:bookmarkStart w:id="43" w:name="_Toc35968954"/>
      <w:bookmarkStart w:id="44" w:name="_Toc36649512"/>
      <w:bookmarkStart w:id="45" w:name="_Toc36649546"/>
      <w:bookmarkStart w:id="46" w:name="_Toc41925487"/>
      <w:bookmarkStart w:id="47" w:name="_Toc95189256"/>
      <w:bookmarkStart w:id="48" w:name="_Toc96436354"/>
      <w:bookmarkStart w:id="49" w:name="_Toc97211775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</w:p>
    <w:p w14:paraId="25962798" w14:textId="77777777" w:rsidR="00920607" w:rsidRPr="000833E6" w:rsidRDefault="00920607" w:rsidP="00BD7B82">
      <w:pPr>
        <w:pStyle w:val="Heading2"/>
        <w:rPr>
          <w:rFonts w:eastAsia="Arial Unicode MS"/>
        </w:rPr>
      </w:pPr>
      <w:bookmarkStart w:id="50" w:name="_Toc97211776"/>
      <w:r w:rsidRPr="00D21902">
        <w:t>Process</w:t>
      </w:r>
      <w:r w:rsidRPr="000833E6">
        <w:rPr>
          <w:rFonts w:eastAsia="Arial Unicode MS"/>
        </w:rPr>
        <w:t xml:space="preserve"> Overview</w:t>
      </w:r>
      <w:bookmarkEnd w:id="50"/>
    </w:p>
    <w:p w14:paraId="0C79B3A2" w14:textId="451E4220" w:rsidR="00920607" w:rsidRPr="00937521" w:rsidRDefault="00920607" w:rsidP="00D02427">
      <w:pPr>
        <w:rPr>
          <w:rFonts w:eastAsia="Arial Unicode MS"/>
        </w:rPr>
      </w:pPr>
    </w:p>
    <w:tbl>
      <w:tblPr>
        <w:tblStyle w:val="GridTable5Dark-Accent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4286"/>
        <w:gridCol w:w="4287"/>
      </w:tblGrid>
      <w:tr w:rsidR="00920607" w:rsidRPr="00937521" w14:paraId="6D28CDCA" w14:textId="77777777" w:rsidTr="007D08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14:paraId="33ED1748" w14:textId="77777777" w:rsidR="00920607" w:rsidRPr="006926A1" w:rsidRDefault="00920607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tem</w:t>
            </w:r>
          </w:p>
        </w:tc>
        <w:tc>
          <w:tcPr>
            <w:tcW w:w="4287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14:paraId="29A2FF4C" w14:textId="77777777" w:rsidR="00920607" w:rsidRPr="006926A1" w:rsidRDefault="00920607" w:rsidP="009C49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scription/Answer</w:t>
            </w:r>
          </w:p>
        </w:tc>
      </w:tr>
      <w:tr w:rsidR="007E31FD" w:rsidRPr="00937521" w14:paraId="14E5533B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516BADA7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Full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Name</w:t>
            </w:r>
          </w:p>
        </w:tc>
        <w:tc>
          <w:tcPr>
            <w:tcW w:w="4287" w:type="dxa"/>
            <w:shd w:val="clear" w:color="auto" w:fill="F4F4F3" w:themeFill="background2"/>
          </w:tcPr>
          <w:p w14:paraId="2AF1AF78" w14:textId="2D00AB3A" w:rsidR="007E31FD" w:rsidRPr="007D08C1" w:rsidRDefault="00993539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U</w:t>
            </w:r>
            <w:r>
              <w:rPr>
                <w:rFonts w:eastAsia="Arial Unicode MS"/>
                <w:color w:val="0085CA" w:themeColor="accent2"/>
                <w:sz w:val="18"/>
                <w:szCs w:val="18"/>
              </w:rPr>
              <w:t>demy Search Project</w:t>
            </w:r>
          </w:p>
        </w:tc>
      </w:tr>
      <w:tr w:rsidR="007E31FD" w:rsidRPr="00937521" w14:paraId="40CEFF60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563524E4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Department</w:t>
            </w:r>
          </w:p>
        </w:tc>
        <w:tc>
          <w:tcPr>
            <w:tcW w:w="4287" w:type="dxa"/>
            <w:shd w:val="clear" w:color="auto" w:fill="F4F4F3" w:themeFill="background2"/>
          </w:tcPr>
          <w:p w14:paraId="4FD5313E" w14:textId="513D0DDF" w:rsidR="007E31FD" w:rsidRPr="007D08C1" w:rsidRDefault="00993539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S</w:t>
            </w:r>
            <w:r>
              <w:rPr>
                <w:rFonts w:eastAsia="Arial Unicode MS"/>
                <w:color w:val="0085CA" w:themeColor="accent2"/>
                <w:sz w:val="18"/>
                <w:szCs w:val="18"/>
              </w:rPr>
              <w:t>earch</w:t>
            </w:r>
          </w:p>
        </w:tc>
      </w:tr>
      <w:tr w:rsidR="007E31FD" w:rsidRPr="00937521" w14:paraId="7B2E3055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6027D645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hort Description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operation, activity, outcome)</w:t>
            </w:r>
          </w:p>
        </w:tc>
        <w:tc>
          <w:tcPr>
            <w:tcW w:w="4287" w:type="dxa"/>
            <w:shd w:val="clear" w:color="auto" w:fill="F4F4F3" w:themeFill="background2"/>
          </w:tcPr>
          <w:p w14:paraId="73541172" w14:textId="59CF3A20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Udemy Search Project </w:t>
            </w:r>
            <w:r w:rsidR="00993539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for </w:t>
            </w:r>
            <w:r w:rsidR="00993539">
              <w:rPr>
                <w:rFonts w:asciiTheme="majorHAnsi" w:eastAsia="Arial Unicode MS" w:hAnsiTheme="majorHAnsi"/>
                <w:color w:val="0085CA" w:themeColor="accent2"/>
                <w:sz w:val="18"/>
                <w:szCs w:val="18"/>
              </w:rPr>
              <w:t>helping</w:t>
            </w:r>
            <w:r w:rsidR="00993539">
              <w:rPr>
                <w:rFonts w:eastAsia="Arial Unicode MS"/>
                <w:color w:val="0085CA" w:themeColor="accent2"/>
                <w:sz w:val="18"/>
                <w:szCs w:val="18"/>
              </w:rPr>
              <w:t xml:space="preserve"> Users in getting lower Prices </w:t>
            </w:r>
            <w:r w:rsidR="005A154E">
              <w:rPr>
                <w:rFonts w:eastAsia="Arial Unicode MS"/>
                <w:color w:val="0085CA" w:themeColor="accent2"/>
                <w:sz w:val="18"/>
                <w:szCs w:val="18"/>
              </w:rPr>
              <w:t>with</w:t>
            </w:r>
            <w:r w:rsidR="00993539">
              <w:rPr>
                <w:rFonts w:eastAsia="Arial Unicode MS"/>
                <w:color w:val="0085CA" w:themeColor="accent2"/>
                <w:sz w:val="18"/>
                <w:szCs w:val="18"/>
              </w:rPr>
              <w:t xml:space="preserve"> Higher Rate Courses </w:t>
            </w:r>
          </w:p>
        </w:tc>
      </w:tr>
      <w:tr w:rsidR="007E31FD" w:rsidRPr="00937521" w14:paraId="7BE6D0F8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360118B4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Role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(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)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required in applications to perform the process</w:t>
            </w:r>
          </w:p>
        </w:tc>
        <w:tc>
          <w:tcPr>
            <w:tcW w:w="4287" w:type="dxa"/>
            <w:shd w:val="clear" w:color="auto" w:fill="F4F4F3" w:themeFill="background2"/>
          </w:tcPr>
          <w:p w14:paraId="631D738D" w14:textId="234C49B1" w:rsidR="007E31FD" w:rsidRPr="007D08C1" w:rsidRDefault="005A154E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RPA Developer</w:t>
            </w:r>
          </w:p>
        </w:tc>
      </w:tr>
      <w:tr w:rsidR="007E31FD" w:rsidRPr="00937521" w14:paraId="4CD0BE22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60EBB7BF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Process 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chedule and f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requency</w:t>
            </w:r>
          </w:p>
        </w:tc>
        <w:tc>
          <w:tcPr>
            <w:tcW w:w="4287" w:type="dxa"/>
            <w:shd w:val="clear" w:color="auto" w:fill="F4F4F3" w:themeFill="background2"/>
          </w:tcPr>
          <w:p w14:paraId="4DF50BC1" w14:textId="5DEF04BB" w:rsidR="007E31FD" w:rsidRPr="007D08C1" w:rsidRDefault="005A154E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Daily</w:t>
            </w:r>
          </w:p>
        </w:tc>
      </w:tr>
      <w:tr w:rsidR="007E31FD" w:rsidRPr="00937521" w14:paraId="091B3211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7F1B0214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Number of times the process is ran by selected frequency</w:t>
            </w:r>
          </w:p>
        </w:tc>
        <w:tc>
          <w:tcPr>
            <w:tcW w:w="4287" w:type="dxa"/>
            <w:shd w:val="clear" w:color="auto" w:fill="F4F4F3" w:themeFill="background2"/>
          </w:tcPr>
          <w:p w14:paraId="4A2BB067" w14:textId="3FC9816D" w:rsidR="007E31FD" w:rsidRPr="007D08C1" w:rsidRDefault="005A154E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10</w:t>
            </w:r>
          </w:p>
        </w:tc>
      </w:tr>
      <w:tr w:rsidR="007E31FD" w:rsidRPr="00937521" w14:paraId="5538D67F" w14:textId="77777777" w:rsidTr="00C01D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735C7710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 execution time</w:t>
            </w:r>
          </w:p>
        </w:tc>
        <w:tc>
          <w:tcPr>
            <w:tcW w:w="4287" w:type="dxa"/>
            <w:shd w:val="clear" w:color="auto" w:fill="F4F4F3" w:themeFill="background2"/>
            <w:vAlign w:val="center"/>
          </w:tcPr>
          <w:p w14:paraId="3D508631" w14:textId="60D1C59E" w:rsidR="007E31FD" w:rsidRPr="007D08C1" w:rsidRDefault="005A154E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3</w:t>
            </w:r>
            <w:r w:rsidR="007E31FD" w:rsidRPr="009138FE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 min. 8 sec.</w:t>
            </w:r>
          </w:p>
        </w:tc>
      </w:tr>
      <w:tr w:rsidR="007E31FD" w:rsidRPr="00937521" w14:paraId="7960FEAF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0089B808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 Restrictions</w:t>
            </w:r>
          </w:p>
          <w:p w14:paraId="3E65C1FB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</w:p>
        </w:tc>
        <w:tc>
          <w:tcPr>
            <w:tcW w:w="4287" w:type="dxa"/>
            <w:shd w:val="clear" w:color="auto" w:fill="F4F4F3" w:themeFill="background2"/>
          </w:tcPr>
          <w:p w14:paraId="547BD5B0" w14:textId="374EE89C" w:rsidR="007E31FD" w:rsidRPr="007D08C1" w:rsidRDefault="005A154E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This Process is Necessary for Students Or any one wants to improve his self By searching, Extracting and Presenting Top and Cheaper tow Courses</w:t>
            </w:r>
          </w:p>
          <w:p w14:paraId="2DC1A844" w14:textId="77777777" w:rsidR="007E31FD" w:rsidRPr="007D08C1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</w:tc>
      </w:tr>
      <w:tr w:rsidR="007E31FD" w:rsidRPr="00937521" w14:paraId="7CC341C1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19177271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eak Period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s)</w:t>
            </w:r>
          </w:p>
        </w:tc>
        <w:tc>
          <w:tcPr>
            <w:tcW w:w="4287" w:type="dxa"/>
            <w:shd w:val="clear" w:color="auto" w:fill="F4F4F3" w:themeFill="background2"/>
          </w:tcPr>
          <w:p w14:paraId="77B1D848" w14:textId="30417942" w:rsidR="007E31FD" w:rsidRPr="007D08C1" w:rsidRDefault="005A154E" w:rsidP="007E31F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color w:val="0085CA" w:themeColor="accent2"/>
                <w:sz w:val="18"/>
                <w:szCs w:val="18"/>
              </w:rPr>
              <w:t xml:space="preserve">Weekend </w:t>
            </w:r>
          </w:p>
        </w:tc>
      </w:tr>
      <w:tr w:rsidR="007E31FD" w:rsidRPr="00937521" w14:paraId="2C6C9EA2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69BE9633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eak Volume Approximate increase</w:t>
            </w:r>
          </w:p>
        </w:tc>
        <w:tc>
          <w:tcPr>
            <w:tcW w:w="4287" w:type="dxa"/>
            <w:shd w:val="clear" w:color="auto" w:fill="F4F4F3" w:themeFill="background2"/>
          </w:tcPr>
          <w:p w14:paraId="40FC5C45" w14:textId="14B9CEF8" w:rsidR="007E31FD" w:rsidRPr="007D08C1" w:rsidRDefault="005A154E" w:rsidP="005A15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15</w:t>
            </w:r>
          </w:p>
        </w:tc>
      </w:tr>
      <w:tr w:rsidR="007E31FD" w:rsidRPr="00937521" w14:paraId="42C42BCD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5E0E6D5D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Number of persons performing the process</w:t>
            </w:r>
          </w:p>
        </w:tc>
        <w:tc>
          <w:tcPr>
            <w:tcW w:w="4287" w:type="dxa"/>
            <w:shd w:val="clear" w:color="auto" w:fill="F4F4F3" w:themeFill="background2"/>
          </w:tcPr>
          <w:p w14:paraId="6A8671AF" w14:textId="3745B166" w:rsidR="007E31FD" w:rsidRPr="007D08C1" w:rsidRDefault="005A154E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1</w:t>
            </w:r>
          </w:p>
        </w:tc>
      </w:tr>
      <w:tr w:rsidR="007E31FD" w:rsidRPr="00937521" w14:paraId="11C5F2D0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7AD14085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Expected Volume increase during next periods</w:t>
            </w:r>
          </w:p>
        </w:tc>
        <w:tc>
          <w:tcPr>
            <w:tcW w:w="4287" w:type="dxa"/>
            <w:shd w:val="clear" w:color="auto" w:fill="F4F4F3" w:themeFill="background2"/>
          </w:tcPr>
          <w:p w14:paraId="2D402B32" w14:textId="10D75CDA" w:rsidR="007E31FD" w:rsidRPr="007D08C1" w:rsidRDefault="005A154E" w:rsidP="007E31F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i/>
                <w:iCs/>
                <w:color w:val="0085CA" w:themeColor="accent2"/>
                <w:sz w:val="18"/>
                <w:szCs w:val="18"/>
              </w:rPr>
              <w:t>30-50%</w:t>
            </w:r>
          </w:p>
        </w:tc>
      </w:tr>
      <w:tr w:rsidR="007E31FD" w:rsidRPr="00937521" w14:paraId="7F9647B2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7200D147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ercentage Un-handled exceptions</w:t>
            </w:r>
          </w:p>
        </w:tc>
        <w:tc>
          <w:tcPr>
            <w:tcW w:w="4287" w:type="dxa"/>
            <w:shd w:val="clear" w:color="auto" w:fill="F4F4F3" w:themeFill="background2"/>
          </w:tcPr>
          <w:p w14:paraId="24698815" w14:textId="13A44E22" w:rsidR="007E31FD" w:rsidRPr="007D08C1" w:rsidRDefault="005A154E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0%</w:t>
            </w:r>
          </w:p>
        </w:tc>
      </w:tr>
      <w:tr w:rsidR="007E31FD" w:rsidRPr="00937521" w14:paraId="1AE82F25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43496F1A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Input data description</w:t>
            </w:r>
          </w:p>
        </w:tc>
        <w:tc>
          <w:tcPr>
            <w:tcW w:w="4287" w:type="dxa"/>
            <w:shd w:val="clear" w:color="auto" w:fill="F4F4F3" w:themeFill="background2"/>
          </w:tcPr>
          <w:p w14:paraId="73380099" w14:textId="7A609EC4" w:rsidR="007E31FD" w:rsidRPr="007D08C1" w:rsidRDefault="005A154E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color w:val="0085CA" w:themeColor="accent2"/>
                <w:sz w:val="18"/>
                <w:szCs w:val="18"/>
              </w:rPr>
              <w:t xml:space="preserve">User Udemy Email and Course Name </w:t>
            </w:r>
          </w:p>
          <w:p w14:paraId="467BEAB6" w14:textId="77777777" w:rsidR="007E31FD" w:rsidRPr="007D08C1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</w:tc>
      </w:tr>
      <w:tr w:rsidR="007E31FD" w:rsidRPr="00937521" w14:paraId="74A37112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  <w:bottom w:val="none" w:sz="0" w:space="0" w:color="auto"/>
            </w:tcBorders>
            <w:shd w:val="clear" w:color="auto" w:fill="B9D9EB" w:themeFill="accent3"/>
          </w:tcPr>
          <w:p w14:paraId="58656EEA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Output Data description</w:t>
            </w:r>
          </w:p>
        </w:tc>
        <w:tc>
          <w:tcPr>
            <w:tcW w:w="4287" w:type="dxa"/>
            <w:shd w:val="clear" w:color="auto" w:fill="F4F4F3" w:themeFill="background2"/>
          </w:tcPr>
          <w:p w14:paraId="465CE3FE" w14:textId="64E2B35E" w:rsidR="007E31FD" w:rsidRPr="007D08C1" w:rsidRDefault="005A154E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color w:val="0085CA" w:themeColor="accent2"/>
                <w:sz w:val="18"/>
                <w:szCs w:val="18"/>
              </w:rPr>
              <w:t xml:space="preserve">Present Top tow and cheaper Courses </w:t>
            </w:r>
          </w:p>
        </w:tc>
      </w:tr>
    </w:tbl>
    <w:p w14:paraId="3D35ABA9" w14:textId="68080645" w:rsidR="009B17E7" w:rsidRDefault="007E31FD" w:rsidP="005A154E">
      <w:pPr>
        <w:rPr>
          <w:rFonts w:ascii="Arial Unicode MS" w:eastAsia="Arial Unicode MS" w:hAnsi="Arial Unicode MS" w:cs="Arial Unicode MS"/>
        </w:rPr>
      </w:pPr>
      <w:r>
        <w:rPr>
          <w:rStyle w:val="SubtleEmphasis"/>
          <w:color w:val="B9B9B3" w:themeColor="background2" w:themeShade="BF"/>
          <w:sz w:val="14"/>
          <w:szCs w:val="18"/>
        </w:rPr>
        <w:br/>
      </w:r>
    </w:p>
    <w:p w14:paraId="4F07506E" w14:textId="77777777" w:rsidR="009B17E7" w:rsidRPr="00937521" w:rsidRDefault="009B17E7" w:rsidP="009C4969">
      <w:pPr>
        <w:rPr>
          <w:rFonts w:ascii="Arial Unicode MS" w:eastAsia="Arial Unicode MS" w:hAnsi="Arial Unicode MS" w:cs="Arial Unicode MS"/>
        </w:rPr>
      </w:pPr>
    </w:p>
    <w:p w14:paraId="66A56439" w14:textId="77777777" w:rsidR="00CF01B8" w:rsidRPr="000833E6" w:rsidRDefault="00CF01B8" w:rsidP="00CF01B8">
      <w:pPr>
        <w:pStyle w:val="Heading2"/>
        <w:rPr>
          <w:rFonts w:eastAsia="Arial Unicode MS"/>
        </w:rPr>
      </w:pPr>
      <w:bookmarkStart w:id="51" w:name="_Toc97211777"/>
      <w:r>
        <w:t>Applications Used</w:t>
      </w:r>
      <w:bookmarkEnd w:id="51"/>
    </w:p>
    <w:p w14:paraId="7202DDDC" w14:textId="77777777" w:rsidR="007E31FD" w:rsidRPr="007E31FD" w:rsidRDefault="00CF01B8" w:rsidP="007E31FD">
      <w:pPr>
        <w:rPr>
          <w:rFonts w:eastAsia="Arial Unicode MS"/>
        </w:rPr>
      </w:pPr>
      <w:r w:rsidRPr="00CF01B8">
        <w:rPr>
          <w:rFonts w:eastAsia="Arial Unicode MS"/>
        </w:rPr>
        <w:t xml:space="preserve">The table includes a comprehensive list of all the applications that are used as part of the process to be automated to perform the given </w:t>
      </w:r>
      <w:r w:rsidR="007D4890">
        <w:rPr>
          <w:rFonts w:eastAsia="Arial Unicode MS"/>
        </w:rPr>
        <w:t>action</w:t>
      </w:r>
      <w:r w:rsidRPr="00CF01B8">
        <w:rPr>
          <w:rFonts w:eastAsia="Arial Unicode MS"/>
        </w:rPr>
        <w:t xml:space="preserve">s in the flow. </w:t>
      </w:r>
      <w:r w:rsidR="009B17E7">
        <w:rPr>
          <w:rFonts w:eastAsia="Arial Unicode MS"/>
        </w:rPr>
        <w:br/>
      </w:r>
    </w:p>
    <w:tbl>
      <w:tblPr>
        <w:tblStyle w:val="GridTable4-Accent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77"/>
        <w:gridCol w:w="1466"/>
        <w:gridCol w:w="1478"/>
        <w:gridCol w:w="1461"/>
        <w:gridCol w:w="1386"/>
        <w:gridCol w:w="1460"/>
      </w:tblGrid>
      <w:tr w:rsidR="007E31FD" w:rsidRPr="00937521" w14:paraId="483BBFF7" w14:textId="77777777" w:rsidTr="005A15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7" w:type="dxa"/>
            <w:shd w:val="clear" w:color="auto" w:fill="0085CA" w:themeFill="accent2"/>
            <w:vAlign w:val="center"/>
          </w:tcPr>
          <w:p w14:paraId="73062420" w14:textId="77777777" w:rsidR="007E31FD" w:rsidRPr="006926A1" w:rsidRDefault="007E31FD" w:rsidP="005A154E">
            <w:pPr>
              <w:jc w:val="center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pplication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Name</w:t>
            </w:r>
          </w:p>
        </w:tc>
        <w:tc>
          <w:tcPr>
            <w:tcW w:w="1466" w:type="dxa"/>
            <w:shd w:val="clear" w:color="auto" w:fill="0085CA" w:themeFill="accent2"/>
            <w:vAlign w:val="center"/>
          </w:tcPr>
          <w:p w14:paraId="4DA4CC58" w14:textId="77777777" w:rsidR="007E31FD" w:rsidRPr="006926A1" w:rsidRDefault="007E31FD" w:rsidP="005A154E">
            <w:pPr>
              <w:pStyle w:val="NormalWeb"/>
              <w:spacing w:before="0" w:beforeAutospacing="0" w:after="0" w:afterAutospacing="0"/>
              <w:ind w:left="12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Version</w:t>
            </w:r>
          </w:p>
        </w:tc>
        <w:tc>
          <w:tcPr>
            <w:tcW w:w="1478" w:type="dxa"/>
            <w:shd w:val="clear" w:color="auto" w:fill="0085CA" w:themeFill="accent2"/>
            <w:vAlign w:val="center"/>
          </w:tcPr>
          <w:p w14:paraId="46403B63" w14:textId="77777777" w:rsidR="007E31FD" w:rsidRPr="006926A1" w:rsidRDefault="007E31FD" w:rsidP="005A154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pplication Language</w:t>
            </w:r>
          </w:p>
        </w:tc>
        <w:tc>
          <w:tcPr>
            <w:tcW w:w="1461" w:type="dxa"/>
            <w:shd w:val="clear" w:color="auto" w:fill="0085CA" w:themeFill="accent2"/>
            <w:vAlign w:val="center"/>
          </w:tcPr>
          <w:p w14:paraId="293322A0" w14:textId="77777777" w:rsidR="007E31FD" w:rsidRPr="006926A1" w:rsidRDefault="007E31FD" w:rsidP="005A154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hin/Thi</w:t>
            </w:r>
            <w:r w:rsidR="000051EA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</w:t>
            </w: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 Client</w:t>
            </w:r>
          </w:p>
        </w:tc>
        <w:tc>
          <w:tcPr>
            <w:tcW w:w="1386" w:type="dxa"/>
            <w:shd w:val="clear" w:color="auto" w:fill="0085CA" w:themeFill="accent2"/>
          </w:tcPr>
          <w:p w14:paraId="29C42FEA" w14:textId="77777777" w:rsidR="007E31FD" w:rsidRPr="006926A1" w:rsidRDefault="007E31FD" w:rsidP="005A154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nvironment/ Access method</w:t>
            </w:r>
          </w:p>
        </w:tc>
        <w:tc>
          <w:tcPr>
            <w:tcW w:w="1460" w:type="dxa"/>
            <w:shd w:val="clear" w:color="auto" w:fill="0085CA" w:themeFill="accent2"/>
            <w:vAlign w:val="center"/>
          </w:tcPr>
          <w:p w14:paraId="666EEB0A" w14:textId="77777777" w:rsidR="007E31FD" w:rsidRPr="006926A1" w:rsidRDefault="007E31FD" w:rsidP="005A154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omments</w:t>
            </w:r>
          </w:p>
        </w:tc>
      </w:tr>
      <w:tr w:rsidR="007E31FD" w:rsidRPr="00937521" w14:paraId="076FE449" w14:textId="77777777" w:rsidTr="005A15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7" w:type="dxa"/>
            <w:shd w:val="clear" w:color="auto" w:fill="98A4AE" w:themeFill="accent5"/>
          </w:tcPr>
          <w:p w14:paraId="37403EB2" w14:textId="679C57C8" w:rsidR="007E31FD" w:rsidRPr="00CD19E1" w:rsidRDefault="005A154E" w:rsidP="005A154E">
            <w:pPr>
              <w:jc w:val="center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lastRenderedPageBreak/>
              <w:t>Browser</w:t>
            </w:r>
          </w:p>
        </w:tc>
        <w:tc>
          <w:tcPr>
            <w:tcW w:w="1466" w:type="dxa"/>
            <w:shd w:val="clear" w:color="auto" w:fill="98A4AE" w:themeFill="accent5"/>
          </w:tcPr>
          <w:p w14:paraId="5AC2B962" w14:textId="4C00BCCC" w:rsidR="007E31FD" w:rsidRPr="00CD19E1" w:rsidRDefault="005A154E" w:rsidP="005A154E">
            <w:pPr>
              <w:ind w:left="1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</w:pPr>
            <w:r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  <w:t>Latest</w:t>
            </w:r>
          </w:p>
        </w:tc>
        <w:tc>
          <w:tcPr>
            <w:tcW w:w="1478" w:type="dxa"/>
            <w:shd w:val="clear" w:color="auto" w:fill="98A4AE" w:themeFill="accent5"/>
          </w:tcPr>
          <w:p w14:paraId="16826B83" w14:textId="68EADA6C" w:rsidR="007E31FD" w:rsidRPr="00CD19E1" w:rsidRDefault="005A154E" w:rsidP="005A15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</w:pPr>
            <w:r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  <w:t>EN</w:t>
            </w:r>
          </w:p>
        </w:tc>
        <w:tc>
          <w:tcPr>
            <w:tcW w:w="1461" w:type="dxa"/>
            <w:shd w:val="clear" w:color="auto" w:fill="98A4AE" w:themeFill="accent5"/>
          </w:tcPr>
          <w:p w14:paraId="246332B8" w14:textId="287F204D" w:rsidR="007E31FD" w:rsidRPr="00CD19E1" w:rsidRDefault="005A154E" w:rsidP="005A15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__</w:t>
            </w:r>
          </w:p>
        </w:tc>
        <w:tc>
          <w:tcPr>
            <w:tcW w:w="1386" w:type="dxa"/>
            <w:shd w:val="clear" w:color="auto" w:fill="98A4AE" w:themeFill="accent5"/>
          </w:tcPr>
          <w:p w14:paraId="0C9D842E" w14:textId="4BE99E0C" w:rsidR="007E31FD" w:rsidRPr="00CD19E1" w:rsidRDefault="005A154E" w:rsidP="005A15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__</w:t>
            </w:r>
          </w:p>
        </w:tc>
        <w:tc>
          <w:tcPr>
            <w:tcW w:w="1460" w:type="dxa"/>
            <w:shd w:val="clear" w:color="auto" w:fill="98A4AE" w:themeFill="accent5"/>
          </w:tcPr>
          <w:p w14:paraId="11E48931" w14:textId="148AB645" w:rsidR="007E31FD" w:rsidRPr="00CD19E1" w:rsidRDefault="005A154E" w:rsidP="005A15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__</w:t>
            </w:r>
          </w:p>
        </w:tc>
      </w:tr>
    </w:tbl>
    <w:p w14:paraId="454FD8B0" w14:textId="3006FC65" w:rsidR="007E31FD" w:rsidRPr="00017259" w:rsidRDefault="007E31FD" w:rsidP="007E31FD">
      <w:pPr>
        <w:rPr>
          <w:rStyle w:val="SubtleEmphasis"/>
          <w:color w:val="B9B9B3" w:themeColor="background2" w:themeShade="BF"/>
          <w:sz w:val="14"/>
          <w:szCs w:val="18"/>
        </w:rPr>
      </w:pPr>
      <w:r>
        <w:rPr>
          <w:rStyle w:val="SubtleEmphasis"/>
          <w:color w:val="B9B9B3" w:themeColor="background2" w:themeShade="BF"/>
          <w:sz w:val="14"/>
          <w:szCs w:val="18"/>
        </w:rPr>
        <w:br/>
      </w:r>
    </w:p>
    <w:p w14:paraId="2338B9F2" w14:textId="77777777" w:rsidR="00937521" w:rsidRPr="00937521" w:rsidRDefault="00937521" w:rsidP="009C4969">
      <w:pPr>
        <w:rPr>
          <w:rFonts w:ascii="Arial Unicode MS" w:eastAsia="Arial Unicode MS" w:hAnsi="Arial Unicode MS" w:cs="Arial Unicode MS"/>
        </w:rPr>
      </w:pPr>
    </w:p>
    <w:p w14:paraId="524242DE" w14:textId="77777777" w:rsidR="00937521" w:rsidRPr="00937521" w:rsidRDefault="00937521" w:rsidP="009C4969">
      <w:pPr>
        <w:rPr>
          <w:rFonts w:ascii="Arial Unicode MS" w:eastAsia="Arial Unicode MS" w:hAnsi="Arial Unicode MS" w:cs="Arial Unicode MS"/>
          <w:color w:val="7F7F7F" w:themeColor="text1" w:themeTint="80"/>
        </w:rPr>
      </w:pPr>
    </w:p>
    <w:p w14:paraId="530C2334" w14:textId="77777777" w:rsidR="00937521" w:rsidRPr="00937521" w:rsidRDefault="00937521" w:rsidP="00BD7B82">
      <w:pPr>
        <w:pStyle w:val="Heading2"/>
        <w:rPr>
          <w:rFonts w:eastAsia="Arial Unicode MS"/>
        </w:rPr>
      </w:pPr>
      <w:bookmarkStart w:id="52" w:name="_Toc97211778"/>
      <w:r w:rsidRPr="00937521">
        <w:rPr>
          <w:rFonts w:eastAsia="Arial Unicode MS"/>
        </w:rPr>
        <w:t xml:space="preserve">AS IS </w:t>
      </w:r>
      <w:r w:rsidRPr="00D21902">
        <w:t>Process</w:t>
      </w:r>
      <w:r w:rsidRPr="00937521">
        <w:rPr>
          <w:rFonts w:eastAsia="Arial Unicode MS"/>
        </w:rPr>
        <w:t xml:space="preserve"> Map</w:t>
      </w:r>
      <w:bookmarkEnd w:id="52"/>
    </w:p>
    <w:p w14:paraId="316F528B" w14:textId="2FFA1D7A" w:rsidR="00937521" w:rsidRDefault="007E31FD" w:rsidP="005A154E">
      <w:pPr>
        <w:rPr>
          <w:rFonts w:eastAsia="Arial Unicode MS"/>
        </w:rPr>
      </w:pPr>
      <w:r>
        <w:br/>
      </w:r>
      <w:r w:rsidR="0078619B">
        <w:rPr>
          <w:rFonts w:eastAsia="Arial Unicode MS"/>
          <w:noProof/>
        </w:rPr>
        <w:drawing>
          <wp:inline distT="0" distB="0" distL="0" distR="0" wp14:anchorId="5C0118FD" wp14:editId="2208E5FE">
            <wp:extent cx="5549900" cy="1990725"/>
            <wp:effectExtent l="0" t="0" r="0" b="9525"/>
            <wp:docPr id="118866485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90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E5AAB" w14:textId="77777777" w:rsidR="0091489B" w:rsidRDefault="0091489B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0789147B" w14:textId="77777777" w:rsidR="0078619B" w:rsidRDefault="0078619B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3F03AA56" w14:textId="77777777" w:rsidR="0078619B" w:rsidRDefault="0078619B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79C96099" w14:textId="77777777" w:rsidR="0078619B" w:rsidRDefault="0078619B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0CE3DDCF" w14:textId="77777777" w:rsidR="0078619B" w:rsidRDefault="0078619B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1FA90021" w14:textId="77777777" w:rsidR="00783151" w:rsidRDefault="00783151" w:rsidP="00BD7B82">
      <w:pPr>
        <w:pStyle w:val="Heading2"/>
        <w:rPr>
          <w:rFonts w:eastAsia="Arial Unicode MS"/>
        </w:rPr>
      </w:pPr>
      <w:bookmarkStart w:id="53" w:name="_Toc97211781"/>
      <w:r>
        <w:rPr>
          <w:rFonts w:eastAsia="Arial Unicode MS"/>
        </w:rPr>
        <w:t>Process Statistics</w:t>
      </w:r>
      <w:bookmarkEnd w:id="53"/>
      <w:r>
        <w:rPr>
          <w:rFonts w:eastAsia="Arial Unicode MS"/>
        </w:rPr>
        <w:t xml:space="preserve"> </w:t>
      </w:r>
    </w:p>
    <w:p w14:paraId="3176B9B2" w14:textId="77777777" w:rsidR="00783151" w:rsidRPr="00783151" w:rsidRDefault="00783151" w:rsidP="00783151">
      <w:pPr>
        <w:rPr>
          <w:rFonts w:eastAsia="Arial Unicode MS"/>
          <w:b/>
          <w:bCs/>
        </w:rPr>
      </w:pPr>
      <w:r w:rsidRPr="00783151">
        <w:rPr>
          <w:rFonts w:eastAsia="Arial Unicode MS"/>
          <w:b/>
          <w:bCs/>
        </w:rPr>
        <w:t>High Level statistics</w:t>
      </w:r>
    </w:p>
    <w:tbl>
      <w:tblPr>
        <w:tblStyle w:val="GridTable4-Accent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208"/>
        <w:gridCol w:w="1198"/>
        <w:gridCol w:w="1081"/>
        <w:gridCol w:w="1123"/>
        <w:gridCol w:w="1150"/>
        <w:gridCol w:w="1126"/>
        <w:gridCol w:w="921"/>
        <w:gridCol w:w="921"/>
      </w:tblGrid>
      <w:tr w:rsidR="00783151" w:rsidRPr="00047EDA" w14:paraId="541B52F9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Align w:val="center"/>
          </w:tcPr>
          <w:p w14:paraId="32BEB4FC" w14:textId="77777777" w:rsidR="00783151" w:rsidRPr="006926A1" w:rsidRDefault="00783151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Processes</w:t>
            </w:r>
          </w:p>
        </w:tc>
        <w:tc>
          <w:tcPr>
            <w:tcW w:w="1198" w:type="dxa"/>
            <w:vAlign w:val="center"/>
          </w:tcPr>
          <w:p w14:paraId="593200C9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Windows</w:t>
            </w:r>
          </w:p>
        </w:tc>
        <w:tc>
          <w:tcPr>
            <w:tcW w:w="1081" w:type="dxa"/>
            <w:vAlign w:val="center"/>
          </w:tcPr>
          <w:p w14:paraId="6E5505AB" w14:textId="77777777" w:rsidR="00783151" w:rsidRPr="006926A1" w:rsidRDefault="00DE54E9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  <w:r w:rsidR="0078315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s</w:t>
            </w:r>
          </w:p>
        </w:tc>
        <w:tc>
          <w:tcPr>
            <w:tcW w:w="1123" w:type="dxa"/>
            <w:vAlign w:val="center"/>
          </w:tcPr>
          <w:p w14:paraId="4EC76B7A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ouse clicks</w:t>
            </w:r>
          </w:p>
        </w:tc>
        <w:tc>
          <w:tcPr>
            <w:tcW w:w="1150" w:type="dxa"/>
            <w:vAlign w:val="center"/>
          </w:tcPr>
          <w:p w14:paraId="537318FC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eys pressed</w:t>
            </w:r>
          </w:p>
        </w:tc>
        <w:tc>
          <w:tcPr>
            <w:tcW w:w="1126" w:type="dxa"/>
            <w:vAlign w:val="center"/>
          </w:tcPr>
          <w:p w14:paraId="01926A72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ext entries</w:t>
            </w:r>
          </w:p>
        </w:tc>
        <w:tc>
          <w:tcPr>
            <w:tcW w:w="921" w:type="dxa"/>
          </w:tcPr>
          <w:p w14:paraId="690A444B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Hotkeys used</w:t>
            </w:r>
          </w:p>
        </w:tc>
        <w:tc>
          <w:tcPr>
            <w:tcW w:w="921" w:type="dxa"/>
          </w:tcPr>
          <w:p w14:paraId="49EAE9E2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ime</w:t>
            </w:r>
          </w:p>
        </w:tc>
      </w:tr>
      <w:tr w:rsidR="00783151" w:rsidRPr="00047EDA" w14:paraId="39939E96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Align w:val="center"/>
          </w:tcPr>
          <w:p w14:paraId="374B0C6C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2</w:t>
            </w:r>
          </w:p>
        </w:tc>
        <w:tc>
          <w:tcPr>
            <w:tcW w:w="1198" w:type="dxa"/>
            <w:vAlign w:val="center"/>
          </w:tcPr>
          <w:p w14:paraId="55286FA3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4</w:t>
            </w:r>
          </w:p>
        </w:tc>
        <w:tc>
          <w:tcPr>
            <w:tcW w:w="1081" w:type="dxa"/>
            <w:vAlign w:val="center"/>
          </w:tcPr>
          <w:p w14:paraId="0B4FA958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21</w:t>
            </w:r>
          </w:p>
        </w:tc>
        <w:tc>
          <w:tcPr>
            <w:tcW w:w="1123" w:type="dxa"/>
            <w:vAlign w:val="center"/>
          </w:tcPr>
          <w:p w14:paraId="0A204261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20</w:t>
            </w:r>
          </w:p>
        </w:tc>
        <w:tc>
          <w:tcPr>
            <w:tcW w:w="1150" w:type="dxa"/>
            <w:vAlign w:val="center"/>
          </w:tcPr>
          <w:p w14:paraId="129F3990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1126" w:type="dxa"/>
            <w:vAlign w:val="center"/>
          </w:tcPr>
          <w:p w14:paraId="0170173E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921" w:type="dxa"/>
            <w:vAlign w:val="center"/>
          </w:tcPr>
          <w:p w14:paraId="44385567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921" w:type="dxa"/>
            <w:vAlign w:val="center"/>
          </w:tcPr>
          <w:p w14:paraId="40312CE2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 min. 8 sec.</w:t>
            </w:r>
          </w:p>
        </w:tc>
      </w:tr>
      <w:tr w:rsidR="00783151" w:rsidRPr="00047EDA" w14:paraId="6B7CA5DB" w14:textId="77777777" w:rsidTr="007831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14:paraId="6F37BB14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98" w:type="dxa"/>
          </w:tcPr>
          <w:p w14:paraId="4810DF42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081" w:type="dxa"/>
          </w:tcPr>
          <w:p w14:paraId="4A51BD85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3" w:type="dxa"/>
          </w:tcPr>
          <w:p w14:paraId="3CE0694A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50" w:type="dxa"/>
          </w:tcPr>
          <w:p w14:paraId="08340AC9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6" w:type="dxa"/>
          </w:tcPr>
          <w:p w14:paraId="4F8E7EC3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14:paraId="28A1CC18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14:paraId="621F729C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783151" w:rsidRPr="00047EDA" w14:paraId="500390F0" w14:textId="77777777" w:rsidTr="00783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14:paraId="27F3C4F0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98" w:type="dxa"/>
          </w:tcPr>
          <w:p w14:paraId="4DD6E0C3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081" w:type="dxa"/>
          </w:tcPr>
          <w:p w14:paraId="47796DCF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3" w:type="dxa"/>
          </w:tcPr>
          <w:p w14:paraId="1876774B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50" w:type="dxa"/>
          </w:tcPr>
          <w:p w14:paraId="13CB2A9A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6" w:type="dxa"/>
          </w:tcPr>
          <w:p w14:paraId="742E0BD1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14:paraId="258841C5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14:paraId="774FEB52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14:paraId="33DC339C" w14:textId="77777777" w:rsidR="00783151" w:rsidRDefault="00783151" w:rsidP="00783151">
      <w:pPr>
        <w:rPr>
          <w:rFonts w:eastAsia="Arial Unicode MS"/>
        </w:rPr>
      </w:pPr>
    </w:p>
    <w:p w14:paraId="21B4BB25" w14:textId="77777777" w:rsidR="00783151" w:rsidRPr="00783151" w:rsidRDefault="00783151" w:rsidP="00783151">
      <w:pPr>
        <w:rPr>
          <w:rFonts w:eastAsia="Arial Unicode MS"/>
          <w:b/>
          <w:bCs/>
        </w:rPr>
      </w:pPr>
      <w:r w:rsidRPr="00783151">
        <w:rPr>
          <w:rFonts w:eastAsia="Arial Unicode MS"/>
          <w:b/>
          <w:bCs/>
        </w:rPr>
        <w:lastRenderedPageBreak/>
        <w:t>Detailed statistics</w:t>
      </w:r>
    </w:p>
    <w:tbl>
      <w:tblPr>
        <w:tblStyle w:val="GridTable4-Accent2"/>
        <w:tblW w:w="8761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605"/>
        <w:gridCol w:w="1800"/>
        <w:gridCol w:w="2160"/>
        <w:gridCol w:w="2196"/>
      </w:tblGrid>
      <w:tr w:rsidR="00783151" w:rsidRPr="00047EDA" w14:paraId="0FE5183D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2D7C3B41" w14:textId="77777777" w:rsidR="00783151" w:rsidRPr="006926A1" w:rsidRDefault="00783151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Window name</w:t>
            </w:r>
          </w:p>
        </w:tc>
        <w:tc>
          <w:tcPr>
            <w:tcW w:w="1800" w:type="dxa"/>
            <w:vAlign w:val="center"/>
          </w:tcPr>
          <w:p w14:paraId="11FA0B07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ouse clicks</w:t>
            </w:r>
          </w:p>
        </w:tc>
        <w:tc>
          <w:tcPr>
            <w:tcW w:w="2160" w:type="dxa"/>
            <w:vAlign w:val="center"/>
          </w:tcPr>
          <w:p w14:paraId="4085B9ED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ext entries</w:t>
            </w:r>
          </w:p>
        </w:tc>
        <w:tc>
          <w:tcPr>
            <w:tcW w:w="2196" w:type="dxa"/>
          </w:tcPr>
          <w:p w14:paraId="653A7D48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ey pressed</w:t>
            </w:r>
          </w:p>
        </w:tc>
      </w:tr>
      <w:tr w:rsidR="00783151" w:rsidRPr="00047EDA" w14:paraId="4A31750B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62DF90E8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New tab - School - Microsoft​ Edge</w:t>
            </w:r>
          </w:p>
        </w:tc>
        <w:tc>
          <w:tcPr>
            <w:tcW w:w="1800" w:type="dxa"/>
            <w:vAlign w:val="center"/>
          </w:tcPr>
          <w:p w14:paraId="35C70FB0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30B1B2FF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2C2CB53B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4569D359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66641450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Google - School - Microsoft​ Edge</w:t>
            </w:r>
          </w:p>
        </w:tc>
        <w:tc>
          <w:tcPr>
            <w:tcW w:w="1800" w:type="dxa"/>
            <w:vAlign w:val="center"/>
          </w:tcPr>
          <w:p w14:paraId="286C41CB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5C24BE78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08ABE481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485F78C6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07DDD6CD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Udemy - Google Search - School - Microsoft​ Edge</w:t>
            </w:r>
          </w:p>
        </w:tc>
        <w:tc>
          <w:tcPr>
            <w:tcW w:w="1800" w:type="dxa"/>
            <w:vAlign w:val="center"/>
          </w:tcPr>
          <w:p w14:paraId="6486254D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0951E8F9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26633E73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75CB86C8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11A92A36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udemy.com/logout/ - School - Microsoft​ Edge</w:t>
            </w:r>
          </w:p>
        </w:tc>
        <w:tc>
          <w:tcPr>
            <w:tcW w:w="1800" w:type="dxa"/>
            <w:vAlign w:val="center"/>
          </w:tcPr>
          <w:p w14:paraId="21C50AC6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1F3B0767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3697BA1C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701C6CC8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1BFE92DB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Log in to continue your learning journey | Udemy - School - Microsoft​ Edge</w:t>
            </w:r>
          </w:p>
        </w:tc>
        <w:tc>
          <w:tcPr>
            <w:tcW w:w="1800" w:type="dxa"/>
            <w:vAlign w:val="center"/>
          </w:tcPr>
          <w:p w14:paraId="10549A21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18A98ACE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3B3EB7C2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76103B1B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0D8636A9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Sign in - Google Accounts - School - Microsoft​ Edge</w:t>
            </w:r>
          </w:p>
        </w:tc>
        <w:tc>
          <w:tcPr>
            <w:tcW w:w="1800" w:type="dxa"/>
            <w:vAlign w:val="center"/>
          </w:tcPr>
          <w:p w14:paraId="70EBAA90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2</w:t>
            </w:r>
          </w:p>
        </w:tc>
        <w:tc>
          <w:tcPr>
            <w:tcW w:w="2160" w:type="dxa"/>
            <w:vAlign w:val="center"/>
          </w:tcPr>
          <w:p w14:paraId="1BFB46DB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11DA12CF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4CEAA5D1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67B86594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Online Courses - Learn Anything, On Your Schedule | Udemy - School - Microsoft​ Edge</w:t>
            </w:r>
          </w:p>
        </w:tc>
        <w:tc>
          <w:tcPr>
            <w:tcW w:w="1800" w:type="dxa"/>
            <w:vAlign w:val="center"/>
          </w:tcPr>
          <w:p w14:paraId="281DD8D3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1C13EC5F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96" w:type="dxa"/>
            <w:vAlign w:val="center"/>
          </w:tcPr>
          <w:p w14:paraId="435FCA8F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1 </w:t>
            </w:r>
          </w:p>
        </w:tc>
      </w:tr>
      <w:tr w:rsidR="00783151" w:rsidRPr="00047EDA" w14:paraId="1B6BA2F9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60E822E8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Search results | Udemy - School - Microsoft​ Edge</w:t>
            </w:r>
          </w:p>
        </w:tc>
        <w:tc>
          <w:tcPr>
            <w:tcW w:w="1800" w:type="dxa"/>
            <w:vAlign w:val="center"/>
          </w:tcPr>
          <w:p w14:paraId="44901245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3</w:t>
            </w:r>
          </w:p>
        </w:tc>
        <w:tc>
          <w:tcPr>
            <w:tcW w:w="2160" w:type="dxa"/>
            <w:vAlign w:val="center"/>
          </w:tcPr>
          <w:p w14:paraId="6619C1CC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052C9C0F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405C3F5D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0B57F4CA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Complete UiPath RPA Developer Course: Build 7 Robots | Udemy and 1 more page - School - Microsoft​ Edge</w:t>
            </w:r>
          </w:p>
        </w:tc>
        <w:tc>
          <w:tcPr>
            <w:tcW w:w="1800" w:type="dxa"/>
            <w:vAlign w:val="center"/>
          </w:tcPr>
          <w:p w14:paraId="4856A40D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3EE0692E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422FD71D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502F3760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2DF7A5BB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RPA - Process Automation using UIPATH - Beginner to Expert | Udemy and 1 more page - School - Microsoft​ Edge</w:t>
            </w:r>
          </w:p>
        </w:tc>
        <w:tc>
          <w:tcPr>
            <w:tcW w:w="1800" w:type="dxa"/>
            <w:vAlign w:val="center"/>
          </w:tcPr>
          <w:p w14:paraId="109DD3B3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4</w:t>
            </w:r>
          </w:p>
        </w:tc>
        <w:tc>
          <w:tcPr>
            <w:tcW w:w="2160" w:type="dxa"/>
            <w:vAlign w:val="center"/>
          </w:tcPr>
          <w:p w14:paraId="11CF2890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5353C812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4E6F2310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E6C39BD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 xml:space="preserve">Login </w:t>
            </w:r>
          </w:p>
        </w:tc>
        <w:tc>
          <w:tcPr>
            <w:tcW w:w="1800" w:type="dxa"/>
            <w:vAlign w:val="center"/>
          </w:tcPr>
          <w:p w14:paraId="58EFD5A9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03E4919C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72B2BFA5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2C9A507A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18A0FC0D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 xml:space="preserve">Please Enter your </w:t>
            </w:r>
            <w:proofErr w:type="spellStart"/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Acount</w:t>
            </w:r>
            <w:proofErr w:type="spellEnd"/>
          </w:p>
        </w:tc>
        <w:tc>
          <w:tcPr>
            <w:tcW w:w="1800" w:type="dxa"/>
            <w:vAlign w:val="center"/>
          </w:tcPr>
          <w:p w14:paraId="72F22D07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4FB6491F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1F20138A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1D7D2E9B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70E2CC4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Please Enter your Course Name</w:t>
            </w:r>
          </w:p>
        </w:tc>
        <w:tc>
          <w:tcPr>
            <w:tcW w:w="1800" w:type="dxa"/>
            <w:vAlign w:val="center"/>
          </w:tcPr>
          <w:p w14:paraId="35D829E1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40CB6BF0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56F8AFCD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4F86A877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6671AFB2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Message Box</w:t>
            </w:r>
          </w:p>
        </w:tc>
        <w:tc>
          <w:tcPr>
            <w:tcW w:w="1800" w:type="dxa"/>
            <w:vAlign w:val="center"/>
          </w:tcPr>
          <w:p w14:paraId="326E3321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48AC4F4E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156B46C5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13C1A56A" w14:textId="77777777" w:rsidTr="00783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BF9C035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800" w:type="dxa"/>
          </w:tcPr>
          <w:p w14:paraId="374FAF6F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60" w:type="dxa"/>
          </w:tcPr>
          <w:p w14:paraId="070A0AAC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96" w:type="dxa"/>
          </w:tcPr>
          <w:p w14:paraId="274817B1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783151" w:rsidRPr="00047EDA" w14:paraId="3FC4DA77" w14:textId="77777777" w:rsidTr="00783151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6F38B42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800" w:type="dxa"/>
          </w:tcPr>
          <w:p w14:paraId="48321BD9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60" w:type="dxa"/>
          </w:tcPr>
          <w:p w14:paraId="45632880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96" w:type="dxa"/>
          </w:tcPr>
          <w:p w14:paraId="08159A15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14:paraId="7DFDE1F7" w14:textId="77777777" w:rsidR="00783151" w:rsidRDefault="00783151" w:rsidP="00783151">
      <w:pPr>
        <w:rPr>
          <w:rFonts w:eastAsia="Arial Unicode MS"/>
        </w:rPr>
      </w:pPr>
    </w:p>
    <w:p w14:paraId="0FD2BFAA" w14:textId="77777777" w:rsidR="00783151" w:rsidRPr="00783151" w:rsidRDefault="00783151" w:rsidP="00783151">
      <w:pPr>
        <w:rPr>
          <w:rFonts w:eastAsia="Arial Unicode MS"/>
        </w:rPr>
      </w:pPr>
    </w:p>
    <w:p w14:paraId="230F84D9" w14:textId="77777777" w:rsidR="00783151" w:rsidRPr="00B2779F" w:rsidRDefault="00935DA0" w:rsidP="00B2779F">
      <w:pPr>
        <w:pStyle w:val="Heading2"/>
        <w:rPr>
          <w:rFonts w:eastAsia="Arial Unicode MS"/>
        </w:rPr>
      </w:pPr>
      <w:bookmarkStart w:id="54" w:name="_Toc97211782"/>
      <w:r>
        <w:rPr>
          <w:rFonts w:eastAsia="Arial Unicode MS"/>
        </w:rPr>
        <w:lastRenderedPageBreak/>
        <w:t xml:space="preserve">Detailed As </w:t>
      </w:r>
      <w:r w:rsidRPr="00D21902">
        <w:t>Is</w:t>
      </w:r>
      <w:r>
        <w:rPr>
          <w:rFonts w:eastAsia="Arial Unicode MS"/>
        </w:rPr>
        <w:t xml:space="preserve"> Process </w:t>
      </w:r>
      <w:r w:rsidR="00DE54E9">
        <w:rPr>
          <w:rFonts w:eastAsia="Arial Unicode MS"/>
        </w:rPr>
        <w:t>Action</w:t>
      </w:r>
      <w:r>
        <w:rPr>
          <w:rFonts w:eastAsia="Arial Unicode MS"/>
        </w:rPr>
        <w:t>s</w:t>
      </w:r>
      <w:bookmarkEnd w:id="54"/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28"/>
        <w:gridCol w:w="1429"/>
        <w:gridCol w:w="1429"/>
        <w:gridCol w:w="1429"/>
        <w:gridCol w:w="1429"/>
        <w:gridCol w:w="1671"/>
      </w:tblGrid>
      <w:tr w:rsidR="00935DA0" w:rsidRPr="00047EDA" w14:paraId="306ADA04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  <w:vAlign w:val="center"/>
          </w:tcPr>
          <w:p w14:paraId="25683321" w14:textId="77777777" w:rsidR="00935DA0" w:rsidRPr="006926A1" w:rsidRDefault="00935DA0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bookmarkStart w:id="55" w:name="_Hlk35939216"/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#</w:t>
            </w:r>
            <w:r w:rsidR="00DE54E9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</w:p>
        </w:tc>
        <w:tc>
          <w:tcPr>
            <w:tcW w:w="1429" w:type="dxa"/>
            <w:vAlign w:val="center"/>
          </w:tcPr>
          <w:p w14:paraId="297E389B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nput</w:t>
            </w:r>
          </w:p>
        </w:tc>
        <w:tc>
          <w:tcPr>
            <w:tcW w:w="1429" w:type="dxa"/>
            <w:vAlign w:val="center"/>
          </w:tcPr>
          <w:p w14:paraId="6A4E4DF3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scription</w:t>
            </w:r>
          </w:p>
        </w:tc>
        <w:tc>
          <w:tcPr>
            <w:tcW w:w="1429" w:type="dxa"/>
            <w:vAlign w:val="center"/>
          </w:tcPr>
          <w:p w14:paraId="59115398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tails (Screen/Video Recording Index)</w:t>
            </w:r>
          </w:p>
        </w:tc>
        <w:tc>
          <w:tcPr>
            <w:tcW w:w="1429" w:type="dxa"/>
            <w:vAlign w:val="center"/>
          </w:tcPr>
          <w:p w14:paraId="08C0D2C7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ceptions Handling</w:t>
            </w:r>
          </w:p>
        </w:tc>
        <w:tc>
          <w:tcPr>
            <w:tcW w:w="1671" w:type="dxa"/>
            <w:vAlign w:val="center"/>
          </w:tcPr>
          <w:p w14:paraId="6862C6A0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Possible Actions</w:t>
            </w:r>
          </w:p>
        </w:tc>
      </w:tr>
      <w:tr w:rsidR="00935DA0" w:rsidRPr="00047EDA" w14:paraId="71017442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0E3AA8E4" w14:textId="77777777" w:rsidR="00935DA0" w:rsidRPr="00047EDA" w:rsidRDefault="00935DA0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7B6DF9B5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45118E83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4D9517DF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6BC1AF82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007704D8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047EDA" w:rsidRPr="00047EDA" w14:paraId="1BBD17E4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5FD6051B" w14:textId="77777777" w:rsidR="00047EDA" w:rsidRPr="00047EDA" w:rsidRDefault="00047EDA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308ECF3A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71B0A58E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20CC2F59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54413F6C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662B071F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bookmarkEnd w:id="55"/>
    </w:tbl>
    <w:p w14:paraId="404A4152" w14:textId="77777777" w:rsidR="00937521" w:rsidRDefault="00937521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7B0A636A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7BB8C92B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Open Udemy Web Site</w:t>
            </w:r>
          </w:p>
        </w:tc>
      </w:tr>
      <w:tr w:rsidR="00B2779F" w14:paraId="67ED2113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894CFD2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5FF57DEF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1 min. 8 sec.</w:t>
            </w:r>
          </w:p>
        </w:tc>
      </w:tr>
    </w:tbl>
    <w:p w14:paraId="0F1ABB49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3881598A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0F8F89C8" w14:textId="5C8EBAD5" w:rsidR="00B2779F" w:rsidRPr="00B2779F" w:rsidRDefault="0078619B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User input </w:t>
            </w:r>
          </w:p>
        </w:tc>
        <w:tc>
          <w:tcPr>
            <w:tcW w:w="3060" w:type="dxa"/>
            <w:vAlign w:val="center"/>
          </w:tcPr>
          <w:p w14:paraId="10A58238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146A2997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554C9A4" w14:textId="37E41A75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30C86F7F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3 sec.</w:t>
            </w:r>
          </w:p>
        </w:tc>
      </w:tr>
      <w:tr w:rsidR="00B2779F" w14:paraId="231A44B7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47CA4026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454F9797" wp14:editId="1977546C">
                  <wp:extent cx="4000500" cy="2257425"/>
                  <wp:effectExtent l="0" t="0" r="0" b="0"/>
                  <wp:docPr id="8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257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350BD7C8" w14:textId="692A244A" w:rsidR="00B2779F" w:rsidRPr="00B2779F" w:rsidRDefault="0078619B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Generate Input Dialog to ask User if he wants to Login or not </w:t>
            </w:r>
          </w:p>
          <w:p w14:paraId="2261F5AA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  <w:tr w:rsidR="0078619B" w14:paraId="08B74CD8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1ABA359" w14:textId="075AABD5" w:rsidR="0078619B" w:rsidRPr="00B2779F" w:rsidRDefault="0078619B" w:rsidP="00B2779F">
            <w:pPr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t>If Anser is No go to “1.3”</w:t>
            </w:r>
          </w:p>
        </w:tc>
        <w:tc>
          <w:tcPr>
            <w:tcW w:w="3060" w:type="dxa"/>
          </w:tcPr>
          <w:p w14:paraId="00A6592A" w14:textId="77777777" w:rsidR="0078619B" w:rsidRDefault="0078619B" w:rsidP="00B2779F">
            <w:pPr>
              <w:pStyle w:val="table"/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</w:p>
        </w:tc>
      </w:tr>
    </w:tbl>
    <w:p w14:paraId="41CADEAC" w14:textId="77777777" w:rsidR="00636288" w:rsidRDefault="00636288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1B4A9462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1ECD3D2F" w14:textId="79C5DC9B" w:rsidR="00B2779F" w:rsidRPr="00B2779F" w:rsidRDefault="0078619B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User input</w:t>
            </w:r>
          </w:p>
        </w:tc>
        <w:tc>
          <w:tcPr>
            <w:tcW w:w="3060" w:type="dxa"/>
            <w:vAlign w:val="center"/>
          </w:tcPr>
          <w:p w14:paraId="42B0FF9A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7FB92141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72B3A7D" w14:textId="77777777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706F7A70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5 sec.</w:t>
            </w:r>
          </w:p>
        </w:tc>
      </w:tr>
      <w:tr w:rsidR="00B2779F" w14:paraId="3075CAF7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C3DC381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11EE818A" wp14:editId="05EC377F">
                  <wp:extent cx="4000500" cy="2076450"/>
                  <wp:effectExtent l="0" t="0" r="0" b="0"/>
                  <wp:docPr id="9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076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688226AB" w14:textId="7989D302" w:rsidR="00B2779F" w:rsidRPr="00B2779F" w:rsidRDefault="0078619B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Tell User that his Account must be Exist in his Browser</w:t>
            </w:r>
          </w:p>
          <w:p w14:paraId="6412633B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31F83B3A" w14:textId="77777777" w:rsidR="00636288" w:rsidRDefault="00636288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3FBC5DB1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1B04DD37" w14:textId="16CCAFAA" w:rsidR="00B2779F" w:rsidRPr="00B2779F" w:rsidRDefault="0078619B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User input</w:t>
            </w:r>
          </w:p>
        </w:tc>
        <w:tc>
          <w:tcPr>
            <w:tcW w:w="3060" w:type="dxa"/>
            <w:vAlign w:val="center"/>
          </w:tcPr>
          <w:p w14:paraId="24A742DA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3CDE548C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863277E" w14:textId="77777777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4EEEDE98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1 sec.</w:t>
            </w:r>
          </w:p>
        </w:tc>
      </w:tr>
      <w:tr w:rsidR="00B2779F" w14:paraId="3ADAC95D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85E44D8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5219A4A1" wp14:editId="3CCD95BF">
                  <wp:extent cx="4000500" cy="2076450"/>
                  <wp:effectExtent l="0" t="0" r="0" b="0"/>
                  <wp:docPr id="10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076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1383DEF9" w14:textId="3A480963" w:rsidR="00B2779F" w:rsidRPr="00B2779F" w:rsidRDefault="0078619B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Get the targeted Course Name </w:t>
            </w:r>
          </w:p>
          <w:p w14:paraId="450DBB64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766BCD0C" w14:textId="77777777" w:rsidR="00636288" w:rsidRDefault="00636288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68559056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20A64484" w14:textId="7A1725A4" w:rsidR="00B2779F" w:rsidRPr="00B2779F" w:rsidRDefault="0078619B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Opening Browser</w:t>
            </w:r>
          </w:p>
        </w:tc>
        <w:tc>
          <w:tcPr>
            <w:tcW w:w="3060" w:type="dxa"/>
            <w:vAlign w:val="center"/>
          </w:tcPr>
          <w:p w14:paraId="259F38DF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1B494A00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58F1E77" w14:textId="77777777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4E90924C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3.3 sec.</w:t>
            </w:r>
          </w:p>
        </w:tc>
      </w:tr>
      <w:tr w:rsidR="00B2779F" w14:paraId="34238322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5A8940D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35F69163" wp14:editId="4CB8A019">
                  <wp:extent cx="4000500" cy="2124075"/>
                  <wp:effectExtent l="0" t="0" r="0" b="0"/>
                  <wp:docPr id="11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56591FBD" w14:textId="006438CF" w:rsidR="00B2779F" w:rsidRPr="0078619B" w:rsidRDefault="0078619B" w:rsidP="0078619B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Open Your Browser </w:t>
            </w:r>
          </w:p>
        </w:tc>
      </w:tr>
    </w:tbl>
    <w:p w14:paraId="516A714A" w14:textId="77777777" w:rsidR="00636288" w:rsidRDefault="00636288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6BBB4106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7B88F7B9" w14:textId="4A0017A5" w:rsidR="00B2779F" w:rsidRPr="00B2779F" w:rsidRDefault="0078619B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Get Udemy Website</w:t>
            </w:r>
          </w:p>
        </w:tc>
        <w:tc>
          <w:tcPr>
            <w:tcW w:w="3060" w:type="dxa"/>
            <w:vAlign w:val="center"/>
          </w:tcPr>
          <w:p w14:paraId="50947E39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28EA2CE8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9BA67BD" w14:textId="77777777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4F2A6825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3.4 sec.</w:t>
            </w:r>
          </w:p>
        </w:tc>
      </w:tr>
      <w:tr w:rsidR="00B2779F" w14:paraId="2B9709A3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AC9957A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2321A751" wp14:editId="44214DF6">
                  <wp:extent cx="4000500" cy="2124075"/>
                  <wp:effectExtent l="0" t="0" r="0" b="0"/>
                  <wp:docPr id="12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37FACCFE" w14:textId="195BD6F5" w:rsidR="00B2779F" w:rsidRPr="00B2779F" w:rsidRDefault="0078619B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Search on google for Udemy</w:t>
            </w:r>
          </w:p>
        </w:tc>
      </w:tr>
    </w:tbl>
    <w:p w14:paraId="5C597221" w14:textId="77777777" w:rsidR="00636288" w:rsidRDefault="00636288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3BBD81CB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6E7C3381" w14:textId="0612D7CA" w:rsidR="00B2779F" w:rsidRPr="00B2779F" w:rsidRDefault="0078619B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Click on the first Link</w:t>
            </w:r>
          </w:p>
        </w:tc>
        <w:tc>
          <w:tcPr>
            <w:tcW w:w="3060" w:type="dxa"/>
            <w:vAlign w:val="center"/>
          </w:tcPr>
          <w:p w14:paraId="2DD0BBB3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06E3B074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0291253" w14:textId="77777777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72B0E23A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4.3 sec.</w:t>
            </w:r>
          </w:p>
        </w:tc>
      </w:tr>
      <w:tr w:rsidR="00B2779F" w14:paraId="41358EF3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7F4FC79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2CD24882" wp14:editId="05B321B8">
                  <wp:extent cx="4000500" cy="2124075"/>
                  <wp:effectExtent l="0" t="0" r="0" b="0"/>
                  <wp:docPr id="13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3C869FD9" w14:textId="559A6D15" w:rsidR="00B2779F" w:rsidRPr="00B2779F" w:rsidRDefault="0078619B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Click on the f</w:t>
            </w:r>
            <w:r w:rsidR="00C96E27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irst Link to go inside Udemy</w:t>
            </w:r>
          </w:p>
          <w:p w14:paraId="13AF2545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3EB9D3AC" w14:textId="77777777" w:rsidR="00636288" w:rsidRDefault="00636288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554CFCD2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79FA4DB0" w14:textId="7FBD93F7" w:rsidR="00B2779F" w:rsidRPr="00B2779F" w:rsidRDefault="00C96E27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Log in Process </w:t>
            </w:r>
            <w:r w:rsidRPr="00C96E27">
              <w:rPr>
                <w:color w:val="1D1D1D" w:themeColor="text2" w:themeShade="80"/>
                <w:sz w:val="24"/>
              </w:rPr>
              <w:t>If User Wants to Login Udemy Website</w:t>
            </w:r>
          </w:p>
        </w:tc>
        <w:tc>
          <w:tcPr>
            <w:tcW w:w="3060" w:type="dxa"/>
            <w:vAlign w:val="center"/>
          </w:tcPr>
          <w:p w14:paraId="128361D6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311B7819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58BF955" w14:textId="2C2CEDC8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65E8DAB6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4 sec.</w:t>
            </w:r>
          </w:p>
        </w:tc>
      </w:tr>
      <w:tr w:rsidR="00B2779F" w14:paraId="1488018A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5DB13DA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6AC8A5AE" wp14:editId="632E63AF">
                  <wp:extent cx="4000500" cy="2124075"/>
                  <wp:effectExtent l="0" t="0" r="0" b="0"/>
                  <wp:docPr id="14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40955196" w14:textId="7E1407C3" w:rsidR="00B2779F" w:rsidRPr="00B2779F" w:rsidRDefault="00C96E27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Frist You need to Check if he is already Logged in or not </w:t>
            </w:r>
          </w:p>
          <w:p w14:paraId="3B67B498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40AFC833" w14:textId="77777777" w:rsidR="00636288" w:rsidRDefault="00636288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7741EE99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32A027CB" w14:textId="0CA5513A" w:rsidR="00B2779F" w:rsidRPr="00B2779F" w:rsidRDefault="00C96E27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 xml:space="preserve">Log in Process </w:t>
            </w:r>
            <w:r w:rsidRPr="00C96E27">
              <w:rPr>
                <w:color w:val="1D1D1D" w:themeColor="text2" w:themeShade="80"/>
                <w:sz w:val="24"/>
              </w:rPr>
              <w:t>If User Wants to Login Udemy Website</w:t>
            </w:r>
          </w:p>
        </w:tc>
        <w:tc>
          <w:tcPr>
            <w:tcW w:w="3060" w:type="dxa"/>
            <w:vAlign w:val="center"/>
          </w:tcPr>
          <w:p w14:paraId="4523535D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294A591F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76B5F4A" w14:textId="77777777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2D336F87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4.4 sec.</w:t>
            </w:r>
          </w:p>
        </w:tc>
      </w:tr>
      <w:tr w:rsidR="00B2779F" w14:paraId="49595083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449D441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599AC6E8" wp14:editId="5BBFABCB">
                  <wp:extent cx="4000500" cy="2124075"/>
                  <wp:effectExtent l="0" t="0" r="0" b="0"/>
                  <wp:docPr id="15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73561B11" w14:textId="76E1C138" w:rsidR="00B2779F" w:rsidRPr="00C96E27" w:rsidRDefault="00B2779F" w:rsidP="00C96E27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  <w:r w:rsidR="00C96E27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 Continue With google</w:t>
            </w:r>
          </w:p>
        </w:tc>
      </w:tr>
    </w:tbl>
    <w:p w14:paraId="02729CD1" w14:textId="77777777" w:rsidR="00636288" w:rsidRDefault="00636288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702AAAC9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01F6AEA2" w14:textId="4DBE72B6" w:rsidR="00B2779F" w:rsidRPr="00B2779F" w:rsidRDefault="00C96E27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Log in Process </w:t>
            </w:r>
            <w:r w:rsidRPr="00C96E27">
              <w:rPr>
                <w:color w:val="1D1D1D" w:themeColor="text2" w:themeShade="80"/>
                <w:sz w:val="24"/>
              </w:rPr>
              <w:t>If User Wants to Login Udemy Website</w:t>
            </w:r>
          </w:p>
        </w:tc>
        <w:tc>
          <w:tcPr>
            <w:tcW w:w="3060" w:type="dxa"/>
            <w:vAlign w:val="center"/>
          </w:tcPr>
          <w:p w14:paraId="6F9632E0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032BA8F8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FE6DD7A" w14:textId="77777777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46CB5FEC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5 sec.</w:t>
            </w:r>
          </w:p>
        </w:tc>
      </w:tr>
      <w:tr w:rsidR="00B2779F" w14:paraId="20C58A4B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CFDE977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667F67AE" wp14:editId="7A66FB32">
                  <wp:extent cx="4000500" cy="2124075"/>
                  <wp:effectExtent l="0" t="0" r="0" b="0"/>
                  <wp:docPr id="16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33E62FD3" w14:textId="402048F0" w:rsidR="00B2779F" w:rsidRPr="00C96E27" w:rsidRDefault="00B2779F" w:rsidP="00C96E27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  <w:r w:rsidR="00C96E27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 on the User Account That he Entered</w:t>
            </w:r>
          </w:p>
        </w:tc>
      </w:tr>
    </w:tbl>
    <w:p w14:paraId="55573483" w14:textId="77777777" w:rsidR="00636288" w:rsidRDefault="00636288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716D6CA9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0D867A8E" w14:textId="1E8A5329" w:rsidR="00B2779F" w:rsidRPr="00B2779F" w:rsidRDefault="00C96E27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 xml:space="preserve"> Log in Process </w:t>
            </w:r>
            <w:r w:rsidRPr="00C96E27">
              <w:rPr>
                <w:color w:val="1D1D1D" w:themeColor="text2" w:themeShade="80"/>
                <w:sz w:val="24"/>
              </w:rPr>
              <w:t>If User Wants to Login Udemy Website</w:t>
            </w:r>
          </w:p>
        </w:tc>
        <w:tc>
          <w:tcPr>
            <w:tcW w:w="3060" w:type="dxa"/>
            <w:vAlign w:val="center"/>
          </w:tcPr>
          <w:p w14:paraId="7B1861D0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2A7EFBBC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DEE723A" w14:textId="77777777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0FA0E507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4 sec.</w:t>
            </w:r>
          </w:p>
        </w:tc>
      </w:tr>
      <w:tr w:rsidR="00B2779F" w14:paraId="33E8649F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48C2BFE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252571D9" wp14:editId="4C552B32">
                  <wp:extent cx="4000500" cy="2124075"/>
                  <wp:effectExtent l="0" t="0" r="0" b="0"/>
                  <wp:docPr id="17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7080A129" w14:textId="328BF2ED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  <w:r w:rsidR="00C96E27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 Continue </w:t>
            </w:r>
          </w:p>
          <w:p w14:paraId="11B3A5B2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7569021F" w14:textId="77777777" w:rsidR="00636288" w:rsidRDefault="00636288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4B81A4E6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588361B6" w14:textId="3E324E68" w:rsidR="00B2779F" w:rsidRPr="00B2779F" w:rsidRDefault="00C96E27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Udemy Searching </w:t>
            </w:r>
          </w:p>
        </w:tc>
        <w:tc>
          <w:tcPr>
            <w:tcW w:w="3060" w:type="dxa"/>
            <w:vAlign w:val="center"/>
          </w:tcPr>
          <w:p w14:paraId="43486619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659568BC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479FE0E6" w14:textId="77777777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5B83AD1F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4 sec.</w:t>
            </w:r>
          </w:p>
        </w:tc>
      </w:tr>
      <w:tr w:rsidR="00B2779F" w14:paraId="656E75D7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FDFD268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52602E90" wp14:editId="7E20D340">
                  <wp:extent cx="4000500" cy="2124075"/>
                  <wp:effectExtent l="0" t="0" r="0" b="0"/>
                  <wp:docPr id="18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3897BF04" w14:textId="4C383A3E" w:rsidR="00B2779F" w:rsidRPr="00B2779F" w:rsidRDefault="00C96E27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Type Course Name into Search Bar </w:t>
            </w:r>
          </w:p>
          <w:p w14:paraId="3087D120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59ABA24E" w14:textId="77777777" w:rsidR="00636288" w:rsidRDefault="00636288">
      <w:pPr>
        <w:pStyle w:val="table"/>
      </w:pPr>
    </w:p>
    <w:p w14:paraId="6DB4244F" w14:textId="77777777" w:rsidR="00636288" w:rsidRDefault="00636288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17EEB7DA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32E1EE6D" w14:textId="380E0D73" w:rsidR="00B2779F" w:rsidRPr="00B2779F" w:rsidRDefault="00C96E27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 xml:space="preserve"> Udemy Searching – Extract Courses </w:t>
            </w:r>
          </w:p>
        </w:tc>
        <w:tc>
          <w:tcPr>
            <w:tcW w:w="3060" w:type="dxa"/>
            <w:vAlign w:val="center"/>
          </w:tcPr>
          <w:p w14:paraId="20848BAA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090E0834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C0FD76C" w14:textId="77777777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46C83109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8.3 sec.</w:t>
            </w:r>
          </w:p>
        </w:tc>
      </w:tr>
      <w:tr w:rsidR="00B2779F" w14:paraId="242B655B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A5D75E0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6DF5A52C" wp14:editId="6BCA70DE">
                  <wp:extent cx="4000500" cy="2124075"/>
                  <wp:effectExtent l="0" t="0" r="0" b="0"/>
                  <wp:docPr id="20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6E7FFB0C" w14:textId="42A0F084" w:rsidR="00B2779F" w:rsidRPr="00B2779F" w:rsidRDefault="002D42D8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In first three Courses get its Data</w:t>
            </w:r>
          </w:p>
          <w:p w14:paraId="3ECEF21F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2FDC2296" w14:textId="77777777" w:rsidR="00636288" w:rsidRDefault="00636288">
      <w:pPr>
        <w:pStyle w:val="table"/>
      </w:pPr>
    </w:p>
    <w:p w14:paraId="461270AF" w14:textId="77777777" w:rsidR="00636288" w:rsidRDefault="00636288">
      <w:pPr>
        <w:pStyle w:val="table"/>
      </w:pPr>
    </w:p>
    <w:p w14:paraId="5A7AED99" w14:textId="77777777" w:rsidR="00636288" w:rsidRDefault="00636288">
      <w:pPr>
        <w:pStyle w:val="table"/>
      </w:pPr>
    </w:p>
    <w:p w14:paraId="7D6C7F40" w14:textId="77777777" w:rsidR="00636288" w:rsidRDefault="00636288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0A866020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465AC7DD" w14:textId="2A6CDFE1" w:rsidR="00B2779F" w:rsidRPr="00B2779F" w:rsidRDefault="002D42D8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Extract Course Data</w:t>
            </w:r>
          </w:p>
        </w:tc>
        <w:tc>
          <w:tcPr>
            <w:tcW w:w="3060" w:type="dxa"/>
            <w:vAlign w:val="center"/>
          </w:tcPr>
          <w:p w14:paraId="23B24ED1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7BE23962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02267F1" w14:textId="77777777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22FA6ADC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9 sec.</w:t>
            </w:r>
          </w:p>
        </w:tc>
      </w:tr>
      <w:tr w:rsidR="00B2779F" w14:paraId="3512D7CB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0C05F09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74B3F51A" wp14:editId="0B06BF67">
                  <wp:extent cx="4000500" cy="2124075"/>
                  <wp:effectExtent l="0" t="0" r="0" b="0"/>
                  <wp:docPr id="24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37D9AEC7" w14:textId="1DE6D984" w:rsidR="00B2779F" w:rsidRPr="002D42D8" w:rsidRDefault="002D42D8" w:rsidP="002D42D8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Get Course Name</w:t>
            </w:r>
          </w:p>
        </w:tc>
      </w:tr>
    </w:tbl>
    <w:p w14:paraId="2EED55DF" w14:textId="77777777" w:rsidR="00636288" w:rsidRDefault="00636288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0046818A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62041EA8" w14:textId="6E29156F" w:rsidR="00B2779F" w:rsidRPr="00B2779F" w:rsidRDefault="002D42D8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 xml:space="preserve">  Extract Courses</w:t>
            </w:r>
          </w:p>
        </w:tc>
        <w:tc>
          <w:tcPr>
            <w:tcW w:w="3060" w:type="dxa"/>
            <w:vAlign w:val="center"/>
          </w:tcPr>
          <w:p w14:paraId="5318FA48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14D20F32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BE43565" w14:textId="77777777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6CE12840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4.6 sec.</w:t>
            </w:r>
          </w:p>
        </w:tc>
      </w:tr>
      <w:tr w:rsidR="00B2779F" w14:paraId="1B49B9BD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99DB306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37DB3DDA" wp14:editId="5AB5C9AC">
                  <wp:extent cx="4000500" cy="2124075"/>
                  <wp:effectExtent l="0" t="0" r="0" b="0"/>
                  <wp:docPr id="25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11E9E06C" w14:textId="227616DC" w:rsidR="00B2779F" w:rsidRPr="00B2779F" w:rsidRDefault="002D42D8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Get Course Rate</w:t>
            </w:r>
          </w:p>
          <w:p w14:paraId="545350A5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76673B6F" w14:textId="77777777" w:rsidR="00636288" w:rsidRDefault="00636288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3B74BBE9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715FFEDE" w14:textId="6ACAEB8D" w:rsidR="00B2779F" w:rsidRPr="00B2779F" w:rsidRDefault="002D42D8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Extract Courses</w:t>
            </w:r>
          </w:p>
        </w:tc>
        <w:tc>
          <w:tcPr>
            <w:tcW w:w="3060" w:type="dxa"/>
            <w:vAlign w:val="center"/>
          </w:tcPr>
          <w:p w14:paraId="0AC17A12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36043E39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859BC67" w14:textId="77777777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759D7E53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7 sec.</w:t>
            </w:r>
          </w:p>
        </w:tc>
      </w:tr>
      <w:tr w:rsidR="00B2779F" w14:paraId="247BA1D0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BD3E526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755F0E00" wp14:editId="62CC8276">
                  <wp:extent cx="4000500" cy="2124075"/>
                  <wp:effectExtent l="0" t="0" r="0" b="0"/>
                  <wp:docPr id="26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1A0748AC" w14:textId="4EE14A5A" w:rsidR="00B2779F" w:rsidRPr="00B2779F" w:rsidRDefault="002D42D8" w:rsidP="002D42D8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 w:val="0"/>
                <w:color w:val="131819" w:themeColor="accent6" w:themeShade="1A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bCs w:val="0"/>
                <w:color w:val="131819" w:themeColor="accent6" w:themeShade="1A"/>
                <w:sz w:val="18"/>
                <w:szCs w:val="18"/>
              </w:rPr>
              <w:t>Get Course Author “Created By ”</w:t>
            </w:r>
          </w:p>
        </w:tc>
      </w:tr>
    </w:tbl>
    <w:p w14:paraId="35FB6C4C" w14:textId="77777777" w:rsidR="00636288" w:rsidRDefault="00636288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63EBD3CB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0976813F" w14:textId="492845D2" w:rsidR="00B2779F" w:rsidRPr="00B2779F" w:rsidRDefault="00C54B92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 xml:space="preserve">  Extract Courses</w:t>
            </w:r>
          </w:p>
        </w:tc>
        <w:tc>
          <w:tcPr>
            <w:tcW w:w="3060" w:type="dxa"/>
            <w:vAlign w:val="center"/>
          </w:tcPr>
          <w:p w14:paraId="2248F500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49F006BD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92907EF" w14:textId="77777777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662238F5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6.3 sec.</w:t>
            </w:r>
          </w:p>
        </w:tc>
      </w:tr>
      <w:tr w:rsidR="00B2779F" w14:paraId="1F8FFB46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83F648B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22D9E53F" wp14:editId="1ED4BFBD">
                  <wp:extent cx="4000500" cy="2124075"/>
                  <wp:effectExtent l="0" t="0" r="0" b="0"/>
                  <wp:docPr id="27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5300E0D7" w14:textId="4DDFAFC2" w:rsidR="00B2779F" w:rsidRPr="00B2779F" w:rsidRDefault="002D42D8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Get Course Price</w:t>
            </w:r>
          </w:p>
          <w:p w14:paraId="63BE88B9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71A76CA4" w14:textId="77777777" w:rsidR="00636288" w:rsidRDefault="00636288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6E449D99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3EFFC2F8" w14:textId="6B85E433" w:rsidR="00B2779F" w:rsidRPr="00B2779F" w:rsidRDefault="00C54B92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Results Present</w:t>
            </w:r>
          </w:p>
        </w:tc>
        <w:tc>
          <w:tcPr>
            <w:tcW w:w="3060" w:type="dxa"/>
            <w:vAlign w:val="center"/>
          </w:tcPr>
          <w:p w14:paraId="74E77371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0EF733D1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95EF7FB" w14:textId="77777777" w:rsidR="00B2779F" w:rsidRPr="00686B77" w:rsidRDefault="00B2779F" w:rsidP="00C96E27">
            <w:pPr>
              <w:pStyle w:val="SimpleText"/>
            </w:pPr>
          </w:p>
        </w:tc>
        <w:tc>
          <w:tcPr>
            <w:tcW w:w="3060" w:type="dxa"/>
          </w:tcPr>
          <w:p w14:paraId="2B5C4CB3" w14:textId="77777777" w:rsidR="00B2779F" w:rsidRPr="00686B77" w:rsidRDefault="00B2779F" w:rsidP="00C96E2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8 sec.</w:t>
            </w:r>
          </w:p>
        </w:tc>
      </w:tr>
      <w:tr w:rsidR="00B2779F" w14:paraId="6ABBB740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C8B82A9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518403E1" wp14:editId="5095AF18">
                  <wp:extent cx="4000500" cy="3600450"/>
                  <wp:effectExtent l="0" t="0" r="0" b="0"/>
                  <wp:docPr id="28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3600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501951A9" w14:textId="5752374F" w:rsidR="00B2779F" w:rsidRDefault="00C54B92" w:rsidP="00C54B92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 w:val="0"/>
                <w:color w:val="131819" w:themeColor="accent6" w:themeShade="1A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bCs w:val="0"/>
                <w:color w:val="131819" w:themeColor="accent6" w:themeShade="1A"/>
                <w:sz w:val="18"/>
                <w:szCs w:val="18"/>
              </w:rPr>
              <w:t xml:space="preserve">Present Results Like this  As Tow Courses Ordered By Lower Price And Higher Rated </w:t>
            </w:r>
          </w:p>
          <w:p w14:paraId="2A250EF6" w14:textId="5B537405" w:rsidR="00C54B92" w:rsidRPr="00B2779F" w:rsidRDefault="00C54B92" w:rsidP="00C54B92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 w:val="0"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3E7201D2" w14:textId="77777777" w:rsidR="00636288" w:rsidRDefault="00636288">
      <w:pPr>
        <w:pStyle w:val="table"/>
      </w:pPr>
    </w:p>
    <w:p w14:paraId="36BC9A86" w14:textId="77777777" w:rsidR="00B2779F" w:rsidRDefault="00B2779F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p w14:paraId="7C80DA39" w14:textId="77777777" w:rsidR="00682C03" w:rsidRPr="00B2779F" w:rsidRDefault="00682C03" w:rsidP="00682C03">
      <w:pPr>
        <w:pStyle w:val="Heading2"/>
        <w:rPr>
          <w:rFonts w:eastAsia="Arial Unicode MS"/>
        </w:rPr>
      </w:pPr>
      <w:bookmarkStart w:id="56" w:name="_Toc97211783"/>
      <w:r>
        <w:rPr>
          <w:rFonts w:eastAsia="Arial Unicode MS"/>
        </w:rPr>
        <w:lastRenderedPageBreak/>
        <w:t>Exceptions</w:t>
      </w:r>
      <w:r w:rsidR="00BA221F">
        <w:rPr>
          <w:rFonts w:eastAsia="Arial Unicode MS"/>
        </w:rPr>
        <w:t xml:space="preserve"> Handling</w:t>
      </w:r>
      <w:bookmarkEnd w:id="56"/>
    </w:p>
    <w:tbl>
      <w:tblPr>
        <w:tblStyle w:val="GridTable4-Accent2"/>
        <w:tblpPr w:leftFromText="180" w:rightFromText="180" w:vertAnchor="text" w:horzAnchor="margin" w:tblpXSpec="center" w:tblpY="2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28"/>
        <w:gridCol w:w="1429"/>
        <w:gridCol w:w="1429"/>
        <w:gridCol w:w="1289"/>
        <w:gridCol w:w="1569"/>
        <w:gridCol w:w="1671"/>
      </w:tblGrid>
      <w:tr w:rsidR="00C54B92" w14:paraId="3932BFD2" w14:textId="77777777" w:rsidTr="00C54B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  <w:vAlign w:val="center"/>
          </w:tcPr>
          <w:p w14:paraId="32195870" w14:textId="77777777" w:rsidR="00C54B92" w:rsidRPr="006926A1" w:rsidRDefault="00C54B92" w:rsidP="00C54B92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1429" w:type="dxa"/>
            <w:vAlign w:val="center"/>
          </w:tcPr>
          <w:p w14:paraId="11628AA5" w14:textId="77777777" w:rsidR="00C54B92" w:rsidRPr="006926A1" w:rsidRDefault="00C54B92" w:rsidP="00C54B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1429" w:type="dxa"/>
            <w:vAlign w:val="center"/>
          </w:tcPr>
          <w:p w14:paraId="0C6D9A23" w14:textId="77777777" w:rsidR="00C54B92" w:rsidRPr="006926A1" w:rsidRDefault="00C54B92" w:rsidP="00C54B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1289" w:type="dxa"/>
            <w:vAlign w:val="center"/>
          </w:tcPr>
          <w:p w14:paraId="63BEDB0C" w14:textId="77777777" w:rsidR="00C54B92" w:rsidRPr="006926A1" w:rsidRDefault="00C54B92" w:rsidP="00C54B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1569" w:type="dxa"/>
            <w:vAlign w:val="center"/>
          </w:tcPr>
          <w:p w14:paraId="2BE64D40" w14:textId="77777777" w:rsidR="00C54B92" w:rsidRPr="006926A1" w:rsidRDefault="00C54B92" w:rsidP="00C54B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1671" w:type="dxa"/>
            <w:vAlign w:val="center"/>
          </w:tcPr>
          <w:p w14:paraId="3D2E6DB0" w14:textId="77777777" w:rsidR="00C54B92" w:rsidRPr="006926A1" w:rsidRDefault="00C54B92" w:rsidP="00C54B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C54B92" w14:paraId="3FBBB547" w14:textId="77777777" w:rsidTr="00C54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6AF5AEAF" w14:textId="77777777" w:rsidR="00C54B92" w:rsidRPr="00047EDA" w:rsidRDefault="00C54B92" w:rsidP="00C54B92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6E3B4FC8" w14:textId="77777777" w:rsidR="00C54B92" w:rsidRPr="00047EDA" w:rsidRDefault="00C54B92" w:rsidP="00C54B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74708E2F" w14:textId="77777777" w:rsidR="00C54B92" w:rsidRPr="00047EDA" w:rsidRDefault="00C54B92" w:rsidP="00C54B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289" w:type="dxa"/>
          </w:tcPr>
          <w:p w14:paraId="1D0B9BE2" w14:textId="77777777" w:rsidR="00C54B92" w:rsidRPr="00047EDA" w:rsidRDefault="00C54B92" w:rsidP="00C54B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569" w:type="dxa"/>
          </w:tcPr>
          <w:p w14:paraId="6167FBD9" w14:textId="77777777" w:rsidR="00C54B92" w:rsidRPr="00047EDA" w:rsidRDefault="00C54B92" w:rsidP="00C54B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6D35B05C" w14:textId="77777777" w:rsidR="00C54B92" w:rsidRPr="00047EDA" w:rsidRDefault="00C54B92" w:rsidP="00C54B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C54B92" w14:paraId="48B32DED" w14:textId="77777777" w:rsidTr="00C54B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1F264860" w14:textId="77777777" w:rsidR="00C54B92" w:rsidRPr="00047EDA" w:rsidRDefault="00C54B92" w:rsidP="00C54B92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1AB34DB7" w14:textId="77777777" w:rsidR="00C54B92" w:rsidRPr="00047EDA" w:rsidRDefault="00C54B92" w:rsidP="00C54B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6BB919DA" w14:textId="77777777" w:rsidR="00C54B92" w:rsidRPr="00047EDA" w:rsidRDefault="00C54B92" w:rsidP="00C54B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289" w:type="dxa"/>
          </w:tcPr>
          <w:p w14:paraId="3721BF20" w14:textId="77777777" w:rsidR="00C54B92" w:rsidRPr="00047EDA" w:rsidRDefault="00C54B92" w:rsidP="00C54B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569" w:type="dxa"/>
          </w:tcPr>
          <w:p w14:paraId="24ADFD14" w14:textId="77777777" w:rsidR="00C54B92" w:rsidRPr="00047EDA" w:rsidRDefault="00C54B92" w:rsidP="00C54B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41D2A28F" w14:textId="77777777" w:rsidR="00C54B92" w:rsidRPr="00047EDA" w:rsidRDefault="00C54B92" w:rsidP="00C54B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C54B92" w14:paraId="56FAB685" w14:textId="77777777" w:rsidTr="00C54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1CF5BF1B" w14:textId="77777777" w:rsidR="00C54B92" w:rsidRPr="00047EDA" w:rsidRDefault="00C54B92" w:rsidP="00C54B92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1AB138C4" w14:textId="77777777" w:rsidR="00C54B92" w:rsidRPr="00047EDA" w:rsidRDefault="00C54B92" w:rsidP="00C54B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1BDB7565" w14:textId="77777777" w:rsidR="00C54B92" w:rsidRPr="00047EDA" w:rsidRDefault="00C54B92" w:rsidP="00C54B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289" w:type="dxa"/>
          </w:tcPr>
          <w:p w14:paraId="4D337464" w14:textId="77777777" w:rsidR="00C54B92" w:rsidRPr="00047EDA" w:rsidRDefault="00C54B92" w:rsidP="00C54B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569" w:type="dxa"/>
          </w:tcPr>
          <w:p w14:paraId="4A04EBDB" w14:textId="77777777" w:rsidR="00C54B92" w:rsidRPr="00047EDA" w:rsidRDefault="00C54B92" w:rsidP="00C54B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39D90DFF" w14:textId="77777777" w:rsidR="00C54B92" w:rsidRPr="00047EDA" w:rsidRDefault="00C54B92" w:rsidP="00C54B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14:paraId="798368CA" w14:textId="77777777" w:rsidR="00C54B92" w:rsidRDefault="00C54B92" w:rsidP="00C54B92">
      <w:pPr>
        <w:pStyle w:val="Heading3"/>
        <w:numPr>
          <w:ilvl w:val="0"/>
          <w:numId w:val="0"/>
        </w:numPr>
        <w:ind w:left="993"/>
      </w:pPr>
      <w:bookmarkStart w:id="57" w:name="_Toc97211791"/>
    </w:p>
    <w:p w14:paraId="6CB7EDED" w14:textId="374BFF06" w:rsidR="00935DA0" w:rsidRDefault="00935DA0" w:rsidP="00D92785">
      <w:pPr>
        <w:pStyle w:val="Heading3"/>
        <w:numPr>
          <w:ilvl w:val="2"/>
          <w:numId w:val="7"/>
        </w:numPr>
        <w:ind w:left="993" w:hanging="993"/>
      </w:pPr>
      <w:r>
        <w:t>Known Business Exceptions</w:t>
      </w:r>
      <w:bookmarkEnd w:id="57"/>
    </w:p>
    <w:p w14:paraId="672F9E92" w14:textId="77777777" w:rsidR="00881F98" w:rsidRDefault="00881F98" w:rsidP="00414E4F">
      <w:pPr>
        <w:rPr>
          <w:rFonts w:eastAsia="Arial Unicode MS"/>
        </w:rPr>
      </w:pPr>
      <w:r w:rsidRPr="00881F98">
        <w:rPr>
          <w:rFonts w:eastAsia="Arial Unicode MS"/>
        </w:rPr>
        <w:t>Details regarding how the robot should handle the exceptions.</w:t>
      </w:r>
    </w:p>
    <w:tbl>
      <w:tblPr>
        <w:tblStyle w:val="GridTable4-Accent2"/>
        <w:tblW w:w="926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063"/>
        <w:gridCol w:w="2022"/>
        <w:gridCol w:w="5180"/>
      </w:tblGrid>
      <w:tr w:rsidR="00C54B92" w:rsidRPr="00881F98" w14:paraId="30A9B778" w14:textId="77777777" w:rsidTr="00C54B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3" w:type="dxa"/>
            <w:vAlign w:val="center"/>
          </w:tcPr>
          <w:p w14:paraId="28E34273" w14:textId="77777777" w:rsidR="00C54B92" w:rsidRPr="006926A1" w:rsidRDefault="00C54B92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ception Name</w:t>
            </w:r>
          </w:p>
        </w:tc>
        <w:tc>
          <w:tcPr>
            <w:tcW w:w="2022" w:type="dxa"/>
            <w:vAlign w:val="center"/>
          </w:tcPr>
          <w:p w14:paraId="3178EF79" w14:textId="77777777" w:rsidR="00C54B92" w:rsidRPr="006926A1" w:rsidRDefault="00C54B92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</w:p>
        </w:tc>
        <w:tc>
          <w:tcPr>
            <w:tcW w:w="5180" w:type="dxa"/>
            <w:vAlign w:val="center"/>
          </w:tcPr>
          <w:p w14:paraId="7F4C02D5" w14:textId="77777777" w:rsidR="00C54B92" w:rsidRPr="006926A1" w:rsidRDefault="00C54B92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18"/>
              </w:rPr>
              <w:t>Action to be taken</w:t>
            </w:r>
          </w:p>
          <w:p w14:paraId="221592B4" w14:textId="77777777" w:rsidR="00C54B92" w:rsidRPr="006926A1" w:rsidRDefault="00C54B92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C54B92" w:rsidRPr="00881F98" w14:paraId="16429571" w14:textId="77777777" w:rsidTr="00C54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3" w:type="dxa"/>
          </w:tcPr>
          <w:p w14:paraId="79F03348" w14:textId="2C7992D6" w:rsidR="00C54B92" w:rsidRPr="006926A1" w:rsidRDefault="00C54B92" w:rsidP="009C4969">
            <w:pPr>
              <w:rPr>
                <w:rFonts w:asciiTheme="majorHAnsi" w:eastAsia="Arial Unicode MS" w:hAnsiTheme="majorHAnsi" w:cstheme="majorHAnsi"/>
                <w:b w:val="0"/>
                <w:i/>
                <w:color w:val="0085CA" w:themeColor="accent2"/>
                <w:sz w:val="18"/>
              </w:rPr>
            </w:pPr>
            <w:r>
              <w:rPr>
                <w:rFonts w:asciiTheme="majorHAnsi" w:eastAsia="Arial Unicode MS" w:hAnsiTheme="majorHAnsi" w:cstheme="majorHAnsi"/>
                <w:i/>
                <w:color w:val="0085CA" w:themeColor="accent2"/>
                <w:sz w:val="18"/>
              </w:rPr>
              <w:t>Udemy doesn’t Response</w:t>
            </w:r>
          </w:p>
        </w:tc>
        <w:tc>
          <w:tcPr>
            <w:tcW w:w="2022" w:type="dxa"/>
          </w:tcPr>
          <w:p w14:paraId="0EEC564F" w14:textId="519F3ECB" w:rsidR="00C54B92" w:rsidRPr="006926A1" w:rsidRDefault="00C54B92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</w:pPr>
            <w:r>
              <w:rPr>
                <w:rFonts w:asciiTheme="majorHAnsi" w:eastAsia="Arial Unicode MS" w:hAnsiTheme="majorHAnsi" w:cstheme="majorHAnsi"/>
                <w:b/>
                <w:bCs/>
                <w:i/>
                <w:color w:val="0085CA" w:themeColor="accent2"/>
                <w:sz w:val="18"/>
              </w:rPr>
              <w:t xml:space="preserve">Reload </w:t>
            </w:r>
          </w:p>
        </w:tc>
        <w:tc>
          <w:tcPr>
            <w:tcW w:w="5180" w:type="dxa"/>
          </w:tcPr>
          <w:p w14:paraId="6721C9AB" w14:textId="5036DC41" w:rsidR="00C54B92" w:rsidRPr="006926A1" w:rsidRDefault="00C54B92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</w:pPr>
            <w:r>
              <w:rPr>
                <w:rFonts w:asciiTheme="majorHAnsi" w:eastAsia="Arial Unicode MS" w:hAnsiTheme="majorHAnsi" w:cstheme="majorHAnsi"/>
                <w:b/>
                <w:bCs/>
                <w:i/>
                <w:color w:val="0085CA" w:themeColor="accent2"/>
                <w:sz w:val="18"/>
              </w:rPr>
              <w:t>Reload and tray Again</w:t>
            </w:r>
          </w:p>
        </w:tc>
      </w:tr>
    </w:tbl>
    <w:p w14:paraId="1BDC485F" w14:textId="34533961" w:rsidR="00881F98" w:rsidRDefault="00881F98" w:rsidP="00C54B92">
      <w:pPr>
        <w:rPr>
          <w:rFonts w:eastAsia="Arial Unicode MS"/>
        </w:rPr>
      </w:pPr>
    </w:p>
    <w:p w14:paraId="5355F7B5" w14:textId="77777777" w:rsidR="00C54B92" w:rsidRDefault="00C54B92" w:rsidP="00C54B92">
      <w:pPr>
        <w:rPr>
          <w:rFonts w:eastAsia="Arial Unicode MS"/>
        </w:rPr>
      </w:pPr>
    </w:p>
    <w:p w14:paraId="162E4042" w14:textId="77777777" w:rsidR="00C54B92" w:rsidRDefault="00C54B92" w:rsidP="00C54B92">
      <w:pPr>
        <w:rPr>
          <w:rFonts w:eastAsia="Arial Unicode MS"/>
        </w:rPr>
      </w:pPr>
    </w:p>
    <w:p w14:paraId="1B0B5D4D" w14:textId="77777777" w:rsidR="00C54B92" w:rsidRDefault="00C54B92" w:rsidP="00C54B92">
      <w:pPr>
        <w:rPr>
          <w:rFonts w:eastAsia="Arial Unicode MS"/>
        </w:rPr>
      </w:pPr>
    </w:p>
    <w:p w14:paraId="0EABFA29" w14:textId="77777777" w:rsidR="00C54B92" w:rsidRPr="00C54B92" w:rsidRDefault="00C54B92" w:rsidP="00C54B92">
      <w:pPr>
        <w:rPr>
          <w:rFonts w:eastAsia="Arial Unicode MS"/>
          <w:b/>
          <w:bCs/>
          <w:color w:val="000000" w:themeColor="text1"/>
          <w:szCs w:val="20"/>
        </w:rPr>
      </w:pPr>
    </w:p>
    <w:p w14:paraId="3F1E55E0" w14:textId="2CDA1A46" w:rsidR="00C54B92" w:rsidRPr="00C54B92" w:rsidRDefault="00C54B92" w:rsidP="00C54B92">
      <w:pPr>
        <w:rPr>
          <w:rFonts w:eastAsia="Arial Unicode MS"/>
          <w:b/>
          <w:bCs/>
          <w:color w:val="000000" w:themeColor="text1"/>
          <w:szCs w:val="20"/>
        </w:rPr>
      </w:pPr>
      <w:r w:rsidRPr="00C54B92">
        <w:rPr>
          <w:rFonts w:eastAsia="Arial Unicode MS"/>
          <w:b/>
          <w:bCs/>
          <w:color w:val="000000" w:themeColor="text1"/>
          <w:szCs w:val="20"/>
        </w:rPr>
        <w:t>________________________________________________</w:t>
      </w:r>
      <w:r w:rsidRPr="00C54B92">
        <w:rPr>
          <w:rFonts w:eastAsia="Arial Unicode MS"/>
          <w:b/>
          <w:bCs/>
          <w:color w:val="00B050"/>
          <w:szCs w:val="20"/>
        </w:rPr>
        <w:t>Thank You</w:t>
      </w:r>
      <w:r w:rsidRPr="00C54B92">
        <w:rPr>
          <w:rFonts w:eastAsia="Arial Unicode MS"/>
          <w:b/>
          <w:bCs/>
          <w:color w:val="000000" w:themeColor="text1"/>
          <w:szCs w:val="20"/>
        </w:rPr>
        <w:t>____________________________________________</w:t>
      </w:r>
    </w:p>
    <w:sectPr w:rsidR="00C54B92" w:rsidRPr="00C54B92" w:rsidSect="00984C9F">
      <w:headerReference w:type="default" r:id="rId33"/>
      <w:footerReference w:type="default" r:id="rId34"/>
      <w:pgSz w:w="11906" w:h="16838" w:code="9"/>
      <w:pgMar w:top="1728" w:right="1440" w:bottom="1440" w:left="1728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5D108E" w14:textId="77777777" w:rsidR="007633F6" w:rsidRDefault="007633F6">
      <w:r>
        <w:separator/>
      </w:r>
    </w:p>
  </w:endnote>
  <w:endnote w:type="continuationSeparator" w:id="0">
    <w:p w14:paraId="7D9CE005" w14:textId="77777777" w:rsidR="007633F6" w:rsidRDefault="007633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4A8FE3" w14:textId="77777777" w:rsidR="00921F74" w:rsidRPr="00906C7D" w:rsidRDefault="00921F74">
    <w:pPr>
      <w:pStyle w:val="Footer"/>
      <w:jc w:val="center"/>
      <w:rPr>
        <w:b w:val="0"/>
        <w:caps/>
        <w:noProof/>
        <w:color w:val="002855" w:themeColor="accent1"/>
        <w:sz w:val="16"/>
      </w:rPr>
    </w:pPr>
    <w:r w:rsidRPr="00906C7D">
      <w:rPr>
        <w:b w:val="0"/>
        <w:caps/>
        <w:color w:val="002855" w:themeColor="accent1"/>
        <w:sz w:val="16"/>
      </w:rPr>
      <w:fldChar w:fldCharType="begin"/>
    </w:r>
    <w:r w:rsidRPr="00906C7D">
      <w:rPr>
        <w:b w:val="0"/>
        <w:caps/>
        <w:color w:val="002855" w:themeColor="accent1"/>
        <w:sz w:val="16"/>
      </w:rPr>
      <w:instrText xml:space="preserve"> PAGE   \* MERGEFORMAT </w:instrText>
    </w:r>
    <w:r w:rsidRPr="00906C7D">
      <w:rPr>
        <w:b w:val="0"/>
        <w:caps/>
        <w:color w:val="002855" w:themeColor="accent1"/>
        <w:sz w:val="16"/>
      </w:rPr>
      <w:fldChar w:fldCharType="separate"/>
    </w:r>
    <w:r>
      <w:rPr>
        <w:b w:val="0"/>
        <w:caps/>
        <w:noProof/>
        <w:color w:val="002855" w:themeColor="accent1"/>
        <w:sz w:val="16"/>
      </w:rPr>
      <w:t>2</w:t>
    </w:r>
    <w:r w:rsidRPr="00906C7D">
      <w:rPr>
        <w:b w:val="0"/>
        <w:caps/>
        <w:noProof/>
        <w:color w:val="002855" w:themeColor="accent1"/>
        <w:sz w:val="16"/>
      </w:rPr>
      <w:fldChar w:fldCharType="end"/>
    </w:r>
  </w:p>
  <w:p w14:paraId="2B7ECA30" w14:textId="77777777" w:rsidR="00921F74" w:rsidRDefault="00921F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BC5226" w14:textId="77777777" w:rsidR="007633F6" w:rsidRDefault="007633F6">
      <w:r>
        <w:separator/>
      </w:r>
    </w:p>
  </w:footnote>
  <w:footnote w:type="continuationSeparator" w:id="0">
    <w:p w14:paraId="286994F7" w14:textId="77777777" w:rsidR="007633F6" w:rsidRDefault="007633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315821" w14:textId="77777777" w:rsidR="00921F74" w:rsidRDefault="00921F74" w:rsidP="00125397">
    <w:pPr>
      <w:pStyle w:val="Header"/>
      <w:ind w:hanging="720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35247EDD" wp14:editId="5423A552">
              <wp:simplePos x="0" y="0"/>
              <wp:positionH relativeFrom="column">
                <wp:posOffset>-1158240</wp:posOffset>
              </wp:positionH>
              <wp:positionV relativeFrom="paragraph">
                <wp:posOffset>-373380</wp:posOffset>
              </wp:positionV>
              <wp:extent cx="7680960" cy="792480"/>
              <wp:effectExtent l="0" t="0" r="0" b="7620"/>
              <wp:wrapNone/>
              <wp:docPr id="34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79248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8D9FF4" id="Rectangle 6" o:spid="_x0000_s1026" style="position:absolute;margin-left:-91.2pt;margin-top:-29.4pt;width:604.8pt;height:62.4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" fillcolor="#b9d9eb [3206]" stroked="f" strokeweight="1pt"/>
          </w:pict>
        </mc:Fallback>
      </mc:AlternateContent>
    </w:r>
    <w:r>
      <w:rPr>
        <w:noProof/>
      </w:rPr>
      <w:drawing>
        <wp:inline distT="0" distB="0" distL="0" distR="0" wp14:anchorId="768A2E1A" wp14:editId="2E178A31">
          <wp:extent cx="647700" cy="238755"/>
          <wp:effectExtent l="0" t="0" r="0" b="9525"/>
          <wp:docPr id="35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i_path_Logo_EXTRALARGE_CMYK_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871" cy="2428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933C77"/>
    <w:multiLevelType w:val="hybridMultilevel"/>
    <w:tmpl w:val="D1E01C52"/>
    <w:lvl w:ilvl="0" w:tplc="20CA3F34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560E5"/>
    <w:multiLevelType w:val="multilevel"/>
    <w:tmpl w:val="1B3415F2"/>
    <w:lvl w:ilvl="0">
      <w:numFmt w:val="decimal"/>
      <w:pStyle w:val="Heading1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2" w15:restartNumberingAfterBreak="0">
    <w:nsid w:val="25ED3A74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6A24072"/>
    <w:multiLevelType w:val="hybridMultilevel"/>
    <w:tmpl w:val="3FECA79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2BFB6879"/>
    <w:multiLevelType w:val="multilevel"/>
    <w:tmpl w:val="9EFE1706"/>
    <w:lvl w:ilvl="0">
      <w:start w:val="3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31E02304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40471392"/>
    <w:multiLevelType w:val="hybridMultilevel"/>
    <w:tmpl w:val="EABCC6EC"/>
    <w:lvl w:ilvl="0" w:tplc="6374ADE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440486"/>
    <w:multiLevelType w:val="hybridMultilevel"/>
    <w:tmpl w:val="86C2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055A"/>
    <w:multiLevelType w:val="hybridMultilevel"/>
    <w:tmpl w:val="123009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FD62C4"/>
    <w:multiLevelType w:val="hybridMultilevel"/>
    <w:tmpl w:val="51BE71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155654"/>
    <w:multiLevelType w:val="hybridMultilevel"/>
    <w:tmpl w:val="AA38C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F5986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077940344">
    <w:abstractNumId w:val="1"/>
  </w:num>
  <w:num w:numId="2" w16cid:durableId="1329400621">
    <w:abstractNumId w:val="8"/>
  </w:num>
  <w:num w:numId="3" w16cid:durableId="894000819">
    <w:abstractNumId w:val="6"/>
  </w:num>
  <w:num w:numId="4" w16cid:durableId="289744045">
    <w:abstractNumId w:val="0"/>
  </w:num>
  <w:num w:numId="5" w16cid:durableId="811289877">
    <w:abstractNumId w:val="1"/>
  </w:num>
  <w:num w:numId="6" w16cid:durableId="1013650544">
    <w:abstractNumId w:val="7"/>
  </w:num>
  <w:num w:numId="7" w16cid:durableId="184754492">
    <w:abstractNumId w:val="4"/>
  </w:num>
  <w:num w:numId="8" w16cid:durableId="1257404686">
    <w:abstractNumId w:val="3"/>
  </w:num>
  <w:num w:numId="9" w16cid:durableId="727921377">
    <w:abstractNumId w:val="9"/>
  </w:num>
  <w:num w:numId="10" w16cid:durableId="1288270909">
    <w:abstractNumId w:val="11"/>
  </w:num>
  <w:num w:numId="11" w16cid:durableId="2012560996">
    <w:abstractNumId w:val="10"/>
  </w:num>
  <w:num w:numId="12" w16cid:durableId="998651262">
    <w:abstractNumId w:val="2"/>
  </w:num>
  <w:num w:numId="13" w16cid:durableId="1297562186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51EA"/>
    <w:rsid w:val="00047EDA"/>
    <w:rsid w:val="00065597"/>
    <w:rsid w:val="00066B54"/>
    <w:rsid w:val="000833E6"/>
    <w:rsid w:val="00085C06"/>
    <w:rsid w:val="00086062"/>
    <w:rsid w:val="00097C7F"/>
    <w:rsid w:val="000A20DF"/>
    <w:rsid w:val="000C4FA5"/>
    <w:rsid w:val="000E161A"/>
    <w:rsid w:val="00125397"/>
    <w:rsid w:val="001668E7"/>
    <w:rsid w:val="00191AFD"/>
    <w:rsid w:val="001F7450"/>
    <w:rsid w:val="00206330"/>
    <w:rsid w:val="00232523"/>
    <w:rsid w:val="00246D67"/>
    <w:rsid w:val="00270BD9"/>
    <w:rsid w:val="0027481F"/>
    <w:rsid w:val="002B029E"/>
    <w:rsid w:val="002D0B3B"/>
    <w:rsid w:val="002D42D8"/>
    <w:rsid w:val="002E0740"/>
    <w:rsid w:val="002F447C"/>
    <w:rsid w:val="002F675E"/>
    <w:rsid w:val="00314042"/>
    <w:rsid w:val="003A34BD"/>
    <w:rsid w:val="003B3FB0"/>
    <w:rsid w:val="003D4A5D"/>
    <w:rsid w:val="003E47AF"/>
    <w:rsid w:val="003F6286"/>
    <w:rsid w:val="00414E4F"/>
    <w:rsid w:val="004536EC"/>
    <w:rsid w:val="004647A0"/>
    <w:rsid w:val="004837CD"/>
    <w:rsid w:val="004B5874"/>
    <w:rsid w:val="004D0E94"/>
    <w:rsid w:val="004E1B36"/>
    <w:rsid w:val="004F191F"/>
    <w:rsid w:val="004F50A3"/>
    <w:rsid w:val="004F7F70"/>
    <w:rsid w:val="00507CA8"/>
    <w:rsid w:val="00527A9D"/>
    <w:rsid w:val="005775EB"/>
    <w:rsid w:val="005A154E"/>
    <w:rsid w:val="005A3143"/>
    <w:rsid w:val="005C4EBE"/>
    <w:rsid w:val="005F6C1A"/>
    <w:rsid w:val="006019D9"/>
    <w:rsid w:val="006147A9"/>
    <w:rsid w:val="00636288"/>
    <w:rsid w:val="00660098"/>
    <w:rsid w:val="00660977"/>
    <w:rsid w:val="0066149E"/>
    <w:rsid w:val="0067093B"/>
    <w:rsid w:val="00674B7D"/>
    <w:rsid w:val="00682C03"/>
    <w:rsid w:val="00686B77"/>
    <w:rsid w:val="006926A1"/>
    <w:rsid w:val="00696070"/>
    <w:rsid w:val="006C1600"/>
    <w:rsid w:val="006D0829"/>
    <w:rsid w:val="006D1A33"/>
    <w:rsid w:val="006E417E"/>
    <w:rsid w:val="006F2140"/>
    <w:rsid w:val="007013DD"/>
    <w:rsid w:val="00744A6B"/>
    <w:rsid w:val="007633F6"/>
    <w:rsid w:val="00765C83"/>
    <w:rsid w:val="00783151"/>
    <w:rsid w:val="00783D60"/>
    <w:rsid w:val="0078619B"/>
    <w:rsid w:val="00791D26"/>
    <w:rsid w:val="007A459B"/>
    <w:rsid w:val="007D08C1"/>
    <w:rsid w:val="007D4890"/>
    <w:rsid w:val="007E0859"/>
    <w:rsid w:val="007E31FD"/>
    <w:rsid w:val="007F1851"/>
    <w:rsid w:val="007F286F"/>
    <w:rsid w:val="0081664F"/>
    <w:rsid w:val="00822C77"/>
    <w:rsid w:val="00824705"/>
    <w:rsid w:val="00834682"/>
    <w:rsid w:val="00853275"/>
    <w:rsid w:val="008558B4"/>
    <w:rsid w:val="00881F98"/>
    <w:rsid w:val="00884DFC"/>
    <w:rsid w:val="00896D27"/>
    <w:rsid w:val="008B54D5"/>
    <w:rsid w:val="008C3A13"/>
    <w:rsid w:val="00906C7D"/>
    <w:rsid w:val="0091489B"/>
    <w:rsid w:val="00920607"/>
    <w:rsid w:val="00921F74"/>
    <w:rsid w:val="009250D2"/>
    <w:rsid w:val="00935CF5"/>
    <w:rsid w:val="00935DA0"/>
    <w:rsid w:val="00937521"/>
    <w:rsid w:val="00955541"/>
    <w:rsid w:val="009556F4"/>
    <w:rsid w:val="009632CE"/>
    <w:rsid w:val="0098034C"/>
    <w:rsid w:val="00984C9F"/>
    <w:rsid w:val="00993539"/>
    <w:rsid w:val="00993F71"/>
    <w:rsid w:val="00994541"/>
    <w:rsid w:val="009B0AC2"/>
    <w:rsid w:val="009B17E7"/>
    <w:rsid w:val="009B34C1"/>
    <w:rsid w:val="009C0772"/>
    <w:rsid w:val="009C4969"/>
    <w:rsid w:val="009F331C"/>
    <w:rsid w:val="00A06F8F"/>
    <w:rsid w:val="00A23EE0"/>
    <w:rsid w:val="00A24367"/>
    <w:rsid w:val="00A55B87"/>
    <w:rsid w:val="00A7142C"/>
    <w:rsid w:val="00A727F6"/>
    <w:rsid w:val="00AB0FB8"/>
    <w:rsid w:val="00AE393E"/>
    <w:rsid w:val="00AE4CC6"/>
    <w:rsid w:val="00AF291E"/>
    <w:rsid w:val="00B12329"/>
    <w:rsid w:val="00B14464"/>
    <w:rsid w:val="00B231D1"/>
    <w:rsid w:val="00B261F9"/>
    <w:rsid w:val="00B2779F"/>
    <w:rsid w:val="00B35DAB"/>
    <w:rsid w:val="00B370D4"/>
    <w:rsid w:val="00B6461B"/>
    <w:rsid w:val="00B715FA"/>
    <w:rsid w:val="00BA0C49"/>
    <w:rsid w:val="00BA221F"/>
    <w:rsid w:val="00BD7B82"/>
    <w:rsid w:val="00BF087D"/>
    <w:rsid w:val="00C01DD6"/>
    <w:rsid w:val="00C115AB"/>
    <w:rsid w:val="00C17D0A"/>
    <w:rsid w:val="00C212DF"/>
    <w:rsid w:val="00C23A66"/>
    <w:rsid w:val="00C24C54"/>
    <w:rsid w:val="00C421D7"/>
    <w:rsid w:val="00C54B92"/>
    <w:rsid w:val="00C557F1"/>
    <w:rsid w:val="00C60B1A"/>
    <w:rsid w:val="00C66084"/>
    <w:rsid w:val="00C7061C"/>
    <w:rsid w:val="00C709D8"/>
    <w:rsid w:val="00C96E27"/>
    <w:rsid w:val="00CA2F01"/>
    <w:rsid w:val="00CB3374"/>
    <w:rsid w:val="00CC4F63"/>
    <w:rsid w:val="00CD19E1"/>
    <w:rsid w:val="00CD5234"/>
    <w:rsid w:val="00CF01B8"/>
    <w:rsid w:val="00D02427"/>
    <w:rsid w:val="00D159D0"/>
    <w:rsid w:val="00D21902"/>
    <w:rsid w:val="00D86A24"/>
    <w:rsid w:val="00D92785"/>
    <w:rsid w:val="00DA3B59"/>
    <w:rsid w:val="00DB12F4"/>
    <w:rsid w:val="00DE54E9"/>
    <w:rsid w:val="00DF54B0"/>
    <w:rsid w:val="00DF7204"/>
    <w:rsid w:val="00E0413F"/>
    <w:rsid w:val="00E14EB1"/>
    <w:rsid w:val="00E308C2"/>
    <w:rsid w:val="00E42A61"/>
    <w:rsid w:val="00E75BBC"/>
    <w:rsid w:val="00E819A7"/>
    <w:rsid w:val="00E93C25"/>
    <w:rsid w:val="00EC6118"/>
    <w:rsid w:val="00EE4E89"/>
    <w:rsid w:val="00EF5BAB"/>
    <w:rsid w:val="00F177BF"/>
    <w:rsid w:val="00F17B68"/>
    <w:rsid w:val="00F20E4A"/>
    <w:rsid w:val="00F22DF1"/>
    <w:rsid w:val="00F2595C"/>
    <w:rsid w:val="00F3135B"/>
    <w:rsid w:val="00F35C2B"/>
    <w:rsid w:val="00F3670A"/>
    <w:rsid w:val="00F73870"/>
    <w:rsid w:val="00F771D1"/>
    <w:rsid w:val="00FB497B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26D1B0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3A3A3A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D9"/>
    <w:rPr>
      <w:rFonts w:eastAsia="Times New Roman" w:cs="Times New Roman"/>
      <w:color w:val="607A7E" w:themeColor="accent6" w:themeShade="80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EDA"/>
    <w:pPr>
      <w:keepNext/>
      <w:keepLines/>
      <w:numPr>
        <w:numId w:val="5"/>
      </w:numPr>
      <w:pBdr>
        <w:bottom w:val="single" w:sz="24" w:space="6" w:color="3A3A3A" w:themeColor="text2"/>
      </w:pBdr>
      <w:spacing w:after="180"/>
      <w:outlineLvl w:val="0"/>
    </w:pPr>
    <w:rPr>
      <w:rFonts w:asciiTheme="majorHAnsi" w:eastAsiaTheme="majorEastAsia" w:hAnsiTheme="majorHAnsi" w:cstheme="majorBidi"/>
      <w:caps/>
      <w:sz w:val="7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D7B82"/>
    <w:pPr>
      <w:keepNext/>
      <w:keepLines/>
      <w:numPr>
        <w:ilvl w:val="1"/>
        <w:numId w:val="5"/>
      </w:numPr>
      <w:tabs>
        <w:tab w:val="left" w:pos="360"/>
      </w:tabs>
      <w:spacing w:before="240" w:after="120" w:line="360" w:lineRule="auto"/>
      <w:outlineLvl w:val="1"/>
    </w:pPr>
    <w:rPr>
      <w:rFonts w:asciiTheme="majorHAnsi" w:eastAsiaTheme="majorEastAsia" w:hAnsiTheme="majorHAnsi" w:cstheme="majorBidi"/>
      <w:b/>
      <w:color w:val="0085CA" w:themeColor="accent2"/>
      <w:spacing w:val="-6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1902"/>
    <w:pPr>
      <w:keepNext/>
      <w:keepLines/>
      <w:numPr>
        <w:ilvl w:val="2"/>
        <w:numId w:val="5"/>
      </w:numPr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5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5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5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5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5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5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3A3A3A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3A3A3A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047EDA"/>
    <w:rPr>
      <w:rFonts w:asciiTheme="majorHAnsi" w:eastAsiaTheme="majorEastAsia" w:hAnsiTheme="majorHAnsi" w:cstheme="majorBidi"/>
      <w:caps/>
      <w:color w:val="607A7E" w:themeColor="accent6" w:themeShade="80"/>
      <w:sz w:val="7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D7B82"/>
    <w:rPr>
      <w:rFonts w:asciiTheme="majorHAnsi" w:eastAsiaTheme="majorEastAsia" w:hAnsiTheme="majorHAnsi" w:cstheme="majorBidi"/>
      <w:b/>
      <w:color w:val="0085CA" w:themeColor="accent2"/>
      <w:spacing w:val="-6"/>
      <w:sz w:val="36"/>
      <w:szCs w:val="24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11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Pr>
      <w:b/>
      <w:sz w:val="36"/>
    </w:rPr>
  </w:style>
  <w:style w:type="character" w:customStyle="1" w:styleId="FooterChar">
    <w:name w:val="Footer Char"/>
    <w:basedOn w:val="DefaultParagraphFont"/>
    <w:link w:val="Footer"/>
    <w:uiPriority w:val="99"/>
    <w:rPr>
      <w:b/>
      <w:sz w:val="3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rPr>
      <w:i/>
      <w:iCs/>
      <w:sz w:val="2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3A3A3A" w:themeColor="text2"/>
    </w:rPr>
  </w:style>
  <w:style w:type="character" w:styleId="IntenseEmphasis">
    <w:name w:val="Intense Emphasis"/>
    <w:aliases w:val="Table Placeholders"/>
    <w:basedOn w:val="DefaultParagraphFont"/>
    <w:uiPriority w:val="21"/>
    <w:unhideWhenUsed/>
    <w:qFormat/>
    <w:rPr>
      <w:b/>
      <w:iCs/>
      <w:caps/>
      <w:smallCaps w:val="0"/>
      <w:color w:val="3A3A3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002855" w:themeColor="accent1"/>
        <w:bottom w:val="single" w:sz="4" w:space="10" w:color="002855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3A3A3A" w:themeColor="text2"/>
    </w:rPr>
  </w:style>
  <w:style w:type="character" w:styleId="SubtleEmphasis">
    <w:name w:val="Subtle Emphasis"/>
    <w:aliases w:val="Detailes"/>
    <w:basedOn w:val="DefaultParagraphFont"/>
    <w:uiPriority w:val="19"/>
    <w:unhideWhenUsed/>
    <w:qFormat/>
    <w:rPr>
      <w:i/>
      <w:iCs/>
      <w:color w:val="3A3A3A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3A3A3A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D21902"/>
    <w:rPr>
      <w:rFonts w:asciiTheme="majorHAnsi" w:eastAsiaTheme="majorEastAsia" w:hAnsiTheme="majorHAnsi" w:cstheme="majorBidi"/>
      <w:b/>
      <w:color w:val="607A7E" w:themeColor="accent6" w:themeShade="8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607A7E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607A7E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607A7E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607A7E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607A7E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607A7E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F42FB"/>
    <w:pPr>
      <w:spacing w:before="120"/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F42FB"/>
    <w:pPr>
      <w:spacing w:before="240" w:after="12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styleId="NormalWeb">
    <w:name w:val="Normal (Web)"/>
    <w:basedOn w:val="Normal"/>
    <w:uiPriority w:val="99"/>
    <w:unhideWhenUsed/>
    <w:rsid w:val="003E47AF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unhideWhenUsed/>
    <w:qFormat/>
    <w:rsid w:val="00920607"/>
    <w:p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  <w:tblStylePr w:type="neCell">
      <w:tblPr/>
      <w:tcPr>
        <w:tcBorders>
          <w:bottom w:val="single" w:sz="4" w:space="0" w:color="C1C8CE" w:themeColor="accent5" w:themeTint="99"/>
        </w:tcBorders>
      </w:tcPr>
    </w:tblStylePr>
    <w:tblStylePr w:type="nwCell">
      <w:tblPr/>
      <w:tcPr>
        <w:tcBorders>
          <w:bottom w:val="single" w:sz="4" w:space="0" w:color="C1C8CE" w:themeColor="accent5" w:themeTint="99"/>
        </w:tcBorders>
      </w:tcPr>
    </w:tblStylePr>
    <w:tblStylePr w:type="seCell">
      <w:tblPr/>
      <w:tcPr>
        <w:tcBorders>
          <w:top w:val="single" w:sz="4" w:space="0" w:color="C1C8CE" w:themeColor="accent5" w:themeTint="99"/>
        </w:tcBorders>
      </w:tcPr>
    </w:tblStylePr>
    <w:tblStylePr w:type="swCell">
      <w:tblPr/>
      <w:tcPr>
        <w:tcBorders>
          <w:top w:val="single" w:sz="4" w:space="0" w:color="C1C8CE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  <w:tblStylePr w:type="neCell">
      <w:tblPr/>
      <w:tcPr>
        <w:tcBorders>
          <w:bottom w:val="single" w:sz="4" w:space="0" w:color="46BFFF" w:themeColor="accent2" w:themeTint="99"/>
        </w:tcBorders>
      </w:tcPr>
    </w:tblStylePr>
    <w:tblStylePr w:type="nwCell">
      <w:tblPr/>
      <w:tcPr>
        <w:tcBorders>
          <w:bottom w:val="single" w:sz="4" w:space="0" w:color="46BFFF" w:themeColor="accent2" w:themeTint="99"/>
        </w:tcBorders>
      </w:tcPr>
    </w:tblStylePr>
    <w:tblStylePr w:type="seCell">
      <w:tblPr/>
      <w:tcPr>
        <w:tcBorders>
          <w:top w:val="single" w:sz="4" w:space="0" w:color="46BFFF" w:themeColor="accent2" w:themeTint="99"/>
        </w:tcBorders>
      </w:tcPr>
    </w:tblStylePr>
    <w:tblStylePr w:type="swCell">
      <w:tblPr/>
      <w:tcPr>
        <w:tcBorders>
          <w:top w:val="single" w:sz="4" w:space="0" w:color="46BFFF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36A3B8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  <w:tblStylePr w:type="neCell">
      <w:tblPr/>
      <w:tcPr>
        <w:tcBorders>
          <w:bottom w:val="single" w:sz="4" w:space="0" w:color="D5E8F3" w:themeColor="accent3" w:themeTint="99"/>
        </w:tcBorders>
      </w:tcPr>
    </w:tblStylePr>
    <w:tblStylePr w:type="nwCell">
      <w:tblPr/>
      <w:tcPr>
        <w:tcBorders>
          <w:bottom w:val="single" w:sz="4" w:space="0" w:color="D5E8F3" w:themeColor="accent3" w:themeTint="99"/>
        </w:tcBorders>
      </w:tcPr>
    </w:tblStylePr>
    <w:tblStylePr w:type="seCell">
      <w:tblPr/>
      <w:tcPr>
        <w:tcBorders>
          <w:top w:val="single" w:sz="4" w:space="0" w:color="D5E8F3" w:themeColor="accent3" w:themeTint="99"/>
        </w:tcBorders>
      </w:tcPr>
    </w:tblStylePr>
    <w:tblStylePr w:type="swCell">
      <w:tblPr/>
      <w:tcPr>
        <w:tcBorders>
          <w:top w:val="single" w:sz="4" w:space="0" w:color="D5E8F3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0078FF" w:themeColor="accent1" w:themeTint="99"/>
        <w:left w:val="single" w:sz="4" w:space="0" w:color="0078FF" w:themeColor="accent1" w:themeTint="99"/>
        <w:bottom w:val="single" w:sz="4" w:space="0" w:color="0078FF" w:themeColor="accent1" w:themeTint="99"/>
        <w:right w:val="single" w:sz="4" w:space="0" w:color="0078FF" w:themeColor="accent1" w:themeTint="99"/>
        <w:insideH w:val="single" w:sz="4" w:space="0" w:color="0078FF" w:themeColor="accent1" w:themeTint="99"/>
        <w:insideV w:val="single" w:sz="4" w:space="0" w:color="0078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D2FF" w:themeFill="accent1" w:themeFillTint="33"/>
      </w:tcPr>
    </w:tblStylePr>
    <w:tblStylePr w:type="band1Horz">
      <w:tblPr/>
      <w:tcPr>
        <w:shd w:val="clear" w:color="auto" w:fill="AAD2FF" w:themeFill="accent1" w:themeFillTint="33"/>
      </w:tcPr>
    </w:tblStylePr>
    <w:tblStylePr w:type="neCell">
      <w:tblPr/>
      <w:tcPr>
        <w:tcBorders>
          <w:bottom w:val="single" w:sz="4" w:space="0" w:color="0078FF" w:themeColor="accent1" w:themeTint="99"/>
        </w:tcBorders>
      </w:tcPr>
    </w:tblStylePr>
    <w:tblStylePr w:type="nwCell">
      <w:tblPr/>
      <w:tcPr>
        <w:tcBorders>
          <w:bottom w:val="single" w:sz="4" w:space="0" w:color="0078FF" w:themeColor="accent1" w:themeTint="99"/>
        </w:tcBorders>
      </w:tcPr>
    </w:tblStylePr>
    <w:tblStylePr w:type="seCell">
      <w:tblPr/>
      <w:tcPr>
        <w:tcBorders>
          <w:top w:val="single" w:sz="4" w:space="0" w:color="0078FF" w:themeColor="accent1" w:themeTint="99"/>
        </w:tcBorders>
      </w:tcPr>
    </w:tblStylePr>
    <w:tblStylePr w:type="swCell">
      <w:tblPr/>
      <w:tcPr>
        <w:tcBorders>
          <w:top w:val="single" w:sz="4" w:space="0" w:color="0078FF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A4AE" w:themeColor="accent5"/>
          <w:left w:val="single" w:sz="4" w:space="0" w:color="98A4AE" w:themeColor="accent5"/>
          <w:bottom w:val="single" w:sz="4" w:space="0" w:color="98A4AE" w:themeColor="accent5"/>
          <w:right w:val="single" w:sz="4" w:space="0" w:color="98A4AE" w:themeColor="accent5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</w:rPr>
      <w:tblPr/>
      <w:tcPr>
        <w:tcBorders>
          <w:top w:val="double" w:sz="4" w:space="0" w:color="98A4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9D9EB" w:themeColor="accent3"/>
          <w:left w:val="single" w:sz="4" w:space="0" w:color="B9D9EB" w:themeColor="accent3"/>
          <w:bottom w:val="single" w:sz="4" w:space="0" w:color="B9D9EB" w:themeColor="accent3"/>
          <w:right w:val="single" w:sz="4" w:space="0" w:color="B9D9EB" w:themeColor="accent3"/>
          <w:insideH w:val="nil"/>
          <w:insideV w:val="nil"/>
        </w:tcBorders>
        <w:shd w:val="clear" w:color="auto" w:fill="B9D9EB" w:themeFill="accent3"/>
      </w:tcPr>
    </w:tblStylePr>
    <w:tblStylePr w:type="lastRow">
      <w:rPr>
        <w:b/>
        <w:bCs/>
      </w:rPr>
      <w:tblPr/>
      <w:tcPr>
        <w:tcBorders>
          <w:top w:val="double" w:sz="4" w:space="0" w:color="B9D9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FFA566" w:themeColor="accent4" w:themeTint="99"/>
        <w:left w:val="single" w:sz="4" w:space="0" w:color="FFA566" w:themeColor="accent4" w:themeTint="99"/>
        <w:bottom w:val="single" w:sz="4" w:space="0" w:color="FFA566" w:themeColor="accent4" w:themeTint="99"/>
        <w:right w:val="single" w:sz="4" w:space="0" w:color="FFA566" w:themeColor="accent4" w:themeTint="99"/>
        <w:insideH w:val="single" w:sz="4" w:space="0" w:color="FFA566" w:themeColor="accent4" w:themeTint="99"/>
        <w:insideV w:val="single" w:sz="4" w:space="0" w:color="FFA5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00" w:themeColor="accent4"/>
          <w:left w:val="single" w:sz="4" w:space="0" w:color="FF6900" w:themeColor="accent4"/>
          <w:bottom w:val="single" w:sz="4" w:space="0" w:color="FF6900" w:themeColor="accent4"/>
          <w:right w:val="single" w:sz="4" w:space="0" w:color="FF6900" w:themeColor="accent4"/>
          <w:insideH w:val="nil"/>
          <w:insideV w:val="nil"/>
        </w:tcBorders>
        <w:shd w:val="clear" w:color="auto" w:fill="FF6900" w:themeFill="accent4"/>
      </w:tcPr>
    </w:tblStylePr>
    <w:tblStylePr w:type="lastRow">
      <w:rPr>
        <w:b/>
        <w:bCs/>
      </w:rPr>
      <w:tblPr/>
      <w:tcPr>
        <w:tcBorders>
          <w:top w:val="double" w:sz="4" w:space="0" w:color="FF6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4" w:themeFillTint="33"/>
      </w:tcPr>
    </w:tblStylePr>
    <w:tblStylePr w:type="band1Horz">
      <w:tblPr/>
      <w:tcPr>
        <w:shd w:val="clear" w:color="auto" w:fill="FFE1CC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band1Vert">
      <w:tblPr/>
      <w:tcPr>
        <w:shd w:val="clear" w:color="auto" w:fill="D5DADE" w:themeFill="accent5" w:themeFillTint="66"/>
      </w:tcPr>
    </w:tblStylePr>
    <w:tblStylePr w:type="band1Horz">
      <w:tblPr/>
      <w:tcPr>
        <w:shd w:val="clear" w:color="auto" w:fill="D5DADE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C1C8CE" w:themeColor="accent5" w:themeTint="99"/>
        <w:bottom w:val="single" w:sz="2" w:space="0" w:color="C1C8CE" w:themeColor="accent5" w:themeTint="99"/>
        <w:insideH w:val="single" w:sz="2" w:space="0" w:color="C1C8CE" w:themeColor="accent5" w:themeTint="99"/>
        <w:insideV w:val="single" w:sz="2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8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8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CA" w:themeColor="accent2"/>
          <w:left w:val="single" w:sz="4" w:space="0" w:color="0085CA" w:themeColor="accent2"/>
          <w:bottom w:val="single" w:sz="4" w:space="0" w:color="0085CA" w:themeColor="accent2"/>
          <w:right w:val="single" w:sz="4" w:space="0" w:color="0085CA" w:themeColor="accent2"/>
          <w:insideH w:val="nil"/>
          <w:insideV w:val="nil"/>
        </w:tcBorders>
        <w:shd w:val="clear" w:color="auto" w:fill="0085CA" w:themeFill="accent2"/>
      </w:tcPr>
    </w:tblStylePr>
    <w:tblStylePr w:type="lastRow">
      <w:rPr>
        <w:b/>
        <w:bCs/>
      </w:rPr>
      <w:tblPr/>
      <w:tcPr>
        <w:tcBorders>
          <w:top w:val="double" w:sz="4" w:space="0" w:color="0085C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</w:style>
  <w:style w:type="paragraph" w:customStyle="1" w:styleId="Name">
    <w:name w:val="Name"/>
    <w:basedOn w:val="Normal"/>
    <w:qFormat/>
    <w:rsid w:val="00660977"/>
    <w:pPr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24"/>
      <w:szCs w:val="20"/>
    </w:rPr>
  </w:style>
  <w:style w:type="paragraph" w:customStyle="1" w:styleId="GuideName">
    <w:name w:val="Guide Name"/>
    <w:basedOn w:val="Normal"/>
    <w:qFormat/>
    <w:rsid w:val="00660977"/>
    <w:pPr>
      <w:framePr w:hSpace="180" w:wrap="around" w:vAnchor="text" w:hAnchor="margin" w:y="75"/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100"/>
      <w:szCs w:val="100"/>
      <w14:textFill>
        <w14:solidFill>
          <w14:schemeClr w14:val="tx1">
            <w14:lumMod w14:val="10000"/>
            <w14:lumMod w14:val="85000"/>
            <w14:lumOff w14:val="15000"/>
          </w14:schemeClr>
        </w14:solidFill>
      </w14:textFill>
    </w:rPr>
  </w:style>
  <w:style w:type="paragraph" w:customStyle="1" w:styleId="table">
    <w:name w:val="table"/>
    <w:basedOn w:val="Normal"/>
    <w:qFormat/>
    <w:rsid w:val="00783151"/>
    <w:pPr>
      <w:spacing w:before="120" w:after="120" w:line="240" w:lineRule="auto"/>
    </w:pPr>
    <w:rPr>
      <w:rFonts w:ascii="Open Sans" w:eastAsiaTheme="minorHAnsi" w:hAnsi="Open Sans" w:cs="Tahoma"/>
      <w:bCs/>
      <w:color w:val="000000" w:themeColor="text1"/>
      <w:sz w:val="16"/>
      <w:szCs w:val="16"/>
      <w:lang w:val="en-CA" w:eastAsia="en-CA"/>
    </w:rPr>
  </w:style>
  <w:style w:type="paragraph" w:customStyle="1" w:styleId="NormalCentred">
    <w:name w:val="Normal Centred"/>
    <w:basedOn w:val="Normal"/>
    <w:qFormat/>
    <w:rsid w:val="006C1600"/>
    <w:pPr>
      <w:spacing w:after="120" w:line="240" w:lineRule="auto"/>
      <w:jc w:val="both"/>
    </w:pPr>
    <w:rPr>
      <w:rFonts w:ascii="Open Sans" w:eastAsiaTheme="minorEastAsia" w:hAnsi="Open Sans" w:cstheme="minorBidi"/>
      <w:color w:val="000000" w:themeColor="text1"/>
      <w:sz w:val="18"/>
      <w:szCs w:val="20"/>
    </w:rPr>
  </w:style>
  <w:style w:type="paragraph" w:customStyle="1" w:styleId="TableHeadingg">
    <w:name w:val="Table Headingg"/>
    <w:basedOn w:val="Normal"/>
    <w:qFormat/>
    <w:rsid w:val="006C1600"/>
    <w:pPr>
      <w:spacing w:before="300" w:after="300" w:line="216" w:lineRule="auto"/>
      <w:jc w:val="center"/>
    </w:pPr>
    <w:rPr>
      <w:rFonts w:ascii="Open Sans" w:eastAsiaTheme="minorHAnsi" w:hAnsi="Open Sans" w:cstheme="minorBidi"/>
      <w:b/>
      <w:bCs/>
      <w:color w:val="FFFFFF" w:themeColor="background1"/>
      <w:sz w:val="22"/>
      <w:szCs w:val="22"/>
      <w:lang w:val="en-CA" w:eastAsia="en-CA"/>
    </w:rPr>
  </w:style>
  <w:style w:type="table" w:styleId="ListTable4">
    <w:name w:val="List Table 4"/>
    <w:basedOn w:val="TableNormal"/>
    <w:uiPriority w:val="49"/>
    <w:rsid w:val="006C1600"/>
    <w:pPr>
      <w:spacing w:after="0" w:line="240" w:lineRule="auto"/>
      <w:ind w:firstLine="360"/>
    </w:pPr>
    <w:rPr>
      <w:rFonts w:eastAsiaTheme="minorEastAsia"/>
      <w:color w:val="auto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impleText">
    <w:name w:val="Simple Text"/>
    <w:link w:val="SimpleTextChar"/>
    <w:autoRedefine/>
    <w:qFormat/>
    <w:rsid w:val="00C96E27"/>
    <w:pPr>
      <w:keepNext/>
      <w:spacing w:after="0" w:line="240" w:lineRule="auto"/>
    </w:pPr>
    <w:rPr>
      <w:rFonts w:eastAsia="Arial Unicode MS" w:cstheme="majorHAnsi"/>
      <w:color w:val="FF0000"/>
      <w:sz w:val="18"/>
      <w:szCs w:val="18"/>
      <w:lang w:eastAsia="en-US"/>
    </w:rPr>
  </w:style>
  <w:style w:type="character" w:customStyle="1" w:styleId="SimpleTextChar">
    <w:name w:val="Simple Text Char"/>
    <w:basedOn w:val="DefaultParagraphFont"/>
    <w:link w:val="SimpleText"/>
    <w:rsid w:val="00C96E27"/>
    <w:rPr>
      <w:rFonts w:eastAsia="Arial Unicode MS" w:cstheme="majorHAnsi"/>
      <w:color w:val="FF0000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935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in/hady12345/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jpeg"/><Relationship Id="rId29" Type="http://schemas.openxmlformats.org/officeDocument/2006/relationships/image" Target="media/image2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jpeg"/><Relationship Id="rId32" Type="http://schemas.openxmlformats.org/officeDocument/2006/relationships/image" Target="media/image2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0.jpeg"/><Relationship Id="rId31" Type="http://schemas.openxmlformats.org/officeDocument/2006/relationships/image" Target="media/image22.jpeg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hyperlink" Target="https://www.linkedin.com/in/hady12345/" TargetMode="External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Ui Path">
      <a:dk1>
        <a:sysClr val="windowText" lastClr="000000"/>
      </a:dk1>
      <a:lt1>
        <a:sysClr val="window" lastClr="FFFFFF"/>
      </a:lt1>
      <a:dk2>
        <a:srgbClr val="3A3A3A"/>
      </a:dk2>
      <a:lt2>
        <a:srgbClr val="F4F4F3"/>
      </a:lt2>
      <a:accent1>
        <a:srgbClr val="002855"/>
      </a:accent1>
      <a:accent2>
        <a:srgbClr val="0085CA"/>
      </a:accent2>
      <a:accent3>
        <a:srgbClr val="B9D9EB"/>
      </a:accent3>
      <a:accent4>
        <a:srgbClr val="FF6900"/>
      </a:accent4>
      <a:accent5>
        <a:srgbClr val="98A4AE"/>
      </a:accent5>
      <a:accent6>
        <a:srgbClr val="D9E1E2"/>
      </a:accent6>
      <a:hlink>
        <a:srgbClr val="36A3B8"/>
      </a:hlink>
      <a:folHlink>
        <a:srgbClr val="805273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122DFBC-DFFE-4BA6-B66B-7207131B0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9</TotalTime>
  <Pages>17</Pages>
  <Words>976</Words>
  <Characters>556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Chiriac</dc:creator>
  <cp:keywords/>
  <dc:description/>
  <cp:lastModifiedBy>Hady Abdelaleem</cp:lastModifiedBy>
  <cp:revision>85</cp:revision>
  <cp:lastPrinted>2019-04-10T11:00:00Z</cp:lastPrinted>
  <dcterms:created xsi:type="dcterms:W3CDTF">2020-03-23T12:35:00Z</dcterms:created>
  <dcterms:modified xsi:type="dcterms:W3CDTF">2025-01-12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